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B80B4C" w14:textId="0F40FC90" w:rsidR="00CD6C8A" w:rsidRDefault="00CD6C8A" w:rsidP="00CD6C8A">
      <w:pPr>
        <w:pStyle w:val="Heading1"/>
      </w:pPr>
      <w:r>
        <w:t>Smell Detection</w:t>
      </w:r>
    </w:p>
    <w:p w14:paraId="4B25E925" w14:textId="45CDAE9B" w:rsidR="00CD6C8A" w:rsidRPr="00CD6C8A" w:rsidRDefault="00CD6C8A" w:rsidP="0092391E">
      <w:pPr>
        <w:pStyle w:val="Heading2"/>
      </w:pPr>
      <w:r>
        <w:t>Bad Smell 1</w:t>
      </w:r>
      <w:r w:rsidR="00620D98">
        <w:t xml:space="preserve">: </w:t>
      </w:r>
      <w:r w:rsidR="00432F1E">
        <w:t>Feature Envy</w:t>
      </w:r>
    </w:p>
    <w:p w14:paraId="7365C158" w14:textId="11B8C486" w:rsidR="00CD6C8A" w:rsidRPr="00ED3BF0" w:rsidRDefault="00CD6C8A" w:rsidP="00CD6C8A">
      <w:pPr>
        <w:rPr>
          <w:b/>
        </w:rPr>
      </w:pPr>
      <w:r w:rsidRPr="00ED3BF0">
        <w:rPr>
          <w:b/>
        </w:rPr>
        <w:t xml:space="preserve">Name: </w:t>
      </w:r>
      <w:r w:rsidR="00432F1E" w:rsidRPr="00ED3BF0">
        <w:rPr>
          <w:b/>
        </w:rPr>
        <w:t>Feature Envy</w:t>
      </w:r>
    </w:p>
    <w:p w14:paraId="293042B0" w14:textId="77777777" w:rsidR="00D26A1C" w:rsidRPr="00ED3BF0" w:rsidRDefault="00D26A1C" w:rsidP="00CD6C8A">
      <w:pPr>
        <w:rPr>
          <w:b/>
        </w:rPr>
      </w:pPr>
      <w:r w:rsidRPr="00ED3BF0">
        <w:rPr>
          <w:b/>
        </w:rPr>
        <w:t>Location:</w:t>
      </w:r>
    </w:p>
    <w:p w14:paraId="21B74801" w14:textId="4B1E7748" w:rsidR="00CD6C8A" w:rsidRDefault="00D26A1C" w:rsidP="00D26A1C">
      <w:pPr>
        <w:ind w:left="720"/>
      </w:pPr>
      <w:r>
        <w:t>&lt;controller.py&gt;</w:t>
      </w:r>
      <w:r w:rsidR="00CD6C8A">
        <w:t>-&lt;</w:t>
      </w:r>
      <w:r>
        <w:t>Controller</w:t>
      </w:r>
      <w:r w:rsidR="00CD6C8A">
        <w:t>&gt;-</w:t>
      </w:r>
      <w:r>
        <w:t>&lt;</w:t>
      </w:r>
      <w:proofErr w:type="spellStart"/>
      <w:r>
        <w:t>do_import</w:t>
      </w:r>
      <w:proofErr w:type="spellEnd"/>
      <w:r>
        <w:t>&gt;-&lt;b</w:t>
      </w:r>
      <w:r w:rsidR="00980DDF">
        <w:t>etween line 12</w:t>
      </w:r>
      <w:r>
        <w:t>3 and 158&gt;</w:t>
      </w:r>
    </w:p>
    <w:p w14:paraId="5998D5B4" w14:textId="77777777" w:rsidR="00CD6C8A" w:rsidRPr="00ED3BF0" w:rsidRDefault="00CD6C8A" w:rsidP="00CD6C8A">
      <w:pPr>
        <w:rPr>
          <w:b/>
        </w:rPr>
      </w:pPr>
      <w:r w:rsidRPr="00ED3BF0">
        <w:rPr>
          <w:b/>
        </w:rPr>
        <w:t>Reasons:</w:t>
      </w:r>
    </w:p>
    <w:p w14:paraId="574B5340" w14:textId="496BA26E" w:rsidR="00CD6C8A" w:rsidRDefault="00880B5F" w:rsidP="00B04B38">
      <w:pPr>
        <w:pStyle w:val="ListParagraph"/>
        <w:numPr>
          <w:ilvl w:val="0"/>
          <w:numId w:val="1"/>
        </w:numPr>
      </w:pPr>
      <w:r>
        <w:t xml:space="preserve">The method is </w:t>
      </w:r>
      <w:r w:rsidR="002B2DB0">
        <w:t xml:space="preserve">used for </w:t>
      </w:r>
      <w:r w:rsidR="00724F74">
        <w:t>importing data</w:t>
      </w:r>
      <w:r w:rsidR="00712DC2">
        <w:t xml:space="preserve"> and displaying result</w:t>
      </w:r>
      <w:r w:rsidR="00724F74">
        <w:t xml:space="preserve"> from the specific </w:t>
      </w:r>
      <w:r w:rsidR="00961709">
        <w:t xml:space="preserve">resource type </w:t>
      </w:r>
      <w:r w:rsidR="00582E04">
        <w:t>by the keywords</w:t>
      </w:r>
      <w:r w:rsidR="00E078C3">
        <w:t xml:space="preserve"> “-csv” and “-</w:t>
      </w:r>
      <w:proofErr w:type="spellStart"/>
      <w:r w:rsidR="00961709">
        <w:t>pk</w:t>
      </w:r>
      <w:proofErr w:type="spellEnd"/>
      <w:r w:rsidR="00E078C3">
        <w:t>”</w:t>
      </w:r>
      <w:r w:rsidR="00961709">
        <w:t xml:space="preserve"> from </w:t>
      </w:r>
      <w:r w:rsidR="00653E3A">
        <w:t>user input.</w:t>
      </w:r>
      <w:r w:rsidR="00712DC2">
        <w:t xml:space="preserve"> However</w:t>
      </w:r>
      <w:r w:rsidR="00712DC2" w:rsidRPr="00B04B38">
        <w:rPr>
          <w:u w:val="single"/>
        </w:rPr>
        <w:t xml:space="preserve">, the code for displaying import results </w:t>
      </w:r>
      <w:r w:rsidR="009A5284" w:rsidRPr="00B04B38">
        <w:rPr>
          <w:u w:val="single"/>
        </w:rPr>
        <w:t xml:space="preserve">uses many </w:t>
      </w:r>
      <w:r w:rsidR="00E1499D" w:rsidRPr="00B04B38">
        <w:rPr>
          <w:u w:val="single"/>
        </w:rPr>
        <w:t>methods from View class</w:t>
      </w:r>
      <w:r w:rsidR="00E1499D">
        <w:t>.</w:t>
      </w:r>
      <w:r w:rsidR="00B04B38">
        <w:t xml:space="preserve"> </w:t>
      </w:r>
    </w:p>
    <w:p w14:paraId="7DD0AC37" w14:textId="53E2079D" w:rsidR="00B04B38" w:rsidRDefault="00B04B38" w:rsidP="00B04B38">
      <w:pPr>
        <w:pStyle w:val="ListParagraph"/>
        <w:numPr>
          <w:ilvl w:val="0"/>
          <w:numId w:val="1"/>
        </w:numPr>
      </w:pPr>
      <w:r>
        <w:t xml:space="preserve">The symptom matches the </w:t>
      </w:r>
      <w:r w:rsidR="00BB161D">
        <w:t>code smell of Feature Envy</w:t>
      </w:r>
    </w:p>
    <w:p w14:paraId="55B75A79" w14:textId="773947F0" w:rsidR="00BB161D" w:rsidRDefault="00CD6C8A" w:rsidP="00CD6C8A">
      <w:pPr>
        <w:rPr>
          <w:b/>
        </w:rPr>
      </w:pPr>
      <w:r w:rsidRPr="00BB161D">
        <w:rPr>
          <w:b/>
        </w:rPr>
        <w:t xml:space="preserve">Strategies/ approaches: </w:t>
      </w:r>
    </w:p>
    <w:p w14:paraId="23F3F920" w14:textId="24952B29" w:rsidR="004F7EA5" w:rsidRPr="00A96D20" w:rsidRDefault="00BF6288" w:rsidP="00A96D20">
      <w:pPr>
        <w:ind w:left="720"/>
      </w:pPr>
      <w:r w:rsidRPr="00BF6288">
        <w:t>Move method</w:t>
      </w:r>
    </w:p>
    <w:p w14:paraId="5B1538E7" w14:textId="78459A58" w:rsidR="00CD6C8A" w:rsidRPr="00CD6C8A" w:rsidRDefault="00CD6C8A" w:rsidP="00CD6C8A">
      <w:pPr>
        <w:pStyle w:val="Heading2"/>
      </w:pPr>
      <w:r>
        <w:t>Bad Smell 2</w:t>
      </w:r>
      <w:r w:rsidR="006A5652">
        <w:t>: Primitive Obsession</w:t>
      </w:r>
    </w:p>
    <w:p w14:paraId="5834D826" w14:textId="0E2B7DA8" w:rsidR="00CD6C8A" w:rsidRPr="00707037" w:rsidRDefault="00CD6C8A" w:rsidP="00CD6C8A">
      <w:pPr>
        <w:rPr>
          <w:b/>
        </w:rPr>
      </w:pPr>
      <w:r w:rsidRPr="00707037">
        <w:rPr>
          <w:b/>
        </w:rPr>
        <w:t xml:space="preserve">Name: </w:t>
      </w:r>
      <w:r w:rsidR="006A5652" w:rsidRPr="00707037">
        <w:rPr>
          <w:b/>
        </w:rPr>
        <w:t>Primitive Obsession</w:t>
      </w:r>
    </w:p>
    <w:p w14:paraId="4164E47A" w14:textId="77777777" w:rsidR="00707037" w:rsidRPr="00707037" w:rsidRDefault="00CD6C8A" w:rsidP="00CD6C8A">
      <w:pPr>
        <w:rPr>
          <w:b/>
        </w:rPr>
      </w:pPr>
      <w:r w:rsidRPr="00707037">
        <w:rPr>
          <w:b/>
        </w:rPr>
        <w:t xml:space="preserve">Location: </w:t>
      </w:r>
    </w:p>
    <w:p w14:paraId="1F3A39F3" w14:textId="4DEE133D" w:rsidR="00CD6C8A" w:rsidRDefault="00CD6C8A" w:rsidP="00707037">
      <w:pPr>
        <w:ind w:left="720"/>
      </w:pPr>
      <w:r>
        <w:t>&lt;</w:t>
      </w:r>
      <w:r w:rsidR="0087266E">
        <w:t>staff_data</w:t>
      </w:r>
      <w:r w:rsidR="000050D0">
        <w:t>.py</w:t>
      </w:r>
      <w:r>
        <w:t>&gt;-&lt;</w:t>
      </w:r>
      <w:proofErr w:type="spellStart"/>
      <w:r w:rsidR="0087266E">
        <w:t>Staff</w:t>
      </w:r>
      <w:r w:rsidR="00D55EE5">
        <w:t>Data</w:t>
      </w:r>
      <w:proofErr w:type="spellEnd"/>
      <w:r>
        <w:t>&gt;-&lt;</w:t>
      </w:r>
      <w:proofErr w:type="spellStart"/>
      <w:r w:rsidR="00D55EE5">
        <w:t>get_gender</w:t>
      </w:r>
      <w:proofErr w:type="spellEnd"/>
      <w:r>
        <w:t xml:space="preserve">&gt;-&lt;between Line </w:t>
      </w:r>
      <w:r w:rsidR="00554684">
        <w:t>101</w:t>
      </w:r>
      <w:r>
        <w:t xml:space="preserve"> and </w:t>
      </w:r>
      <w:r w:rsidR="00554684">
        <w:t>121</w:t>
      </w:r>
      <w:r>
        <w:t>&gt;</w:t>
      </w:r>
    </w:p>
    <w:p w14:paraId="17CDF12D" w14:textId="77777777" w:rsidR="00CD6C8A" w:rsidRPr="00707037" w:rsidRDefault="00CD6C8A" w:rsidP="00CD6C8A">
      <w:pPr>
        <w:rPr>
          <w:b/>
        </w:rPr>
      </w:pPr>
      <w:r w:rsidRPr="00707037">
        <w:rPr>
          <w:b/>
        </w:rPr>
        <w:t>Reasons:</w:t>
      </w:r>
    </w:p>
    <w:p w14:paraId="52AA1347" w14:textId="144A430B" w:rsidR="00CD6C8A" w:rsidRDefault="00CD6C8A" w:rsidP="00707037">
      <w:pPr>
        <w:ind w:left="720"/>
      </w:pPr>
      <w:r>
        <w:t>1.</w:t>
      </w:r>
      <w:r w:rsidR="00FC19EA">
        <w:t xml:space="preserve"> </w:t>
      </w:r>
      <w:r w:rsidR="001956F1">
        <w:t>A</w:t>
      </w:r>
      <w:r w:rsidR="00FC19EA">
        <w:t xml:space="preserve"> </w:t>
      </w:r>
      <w:r w:rsidR="001956F1">
        <w:t>data type of dictionary</w:t>
      </w:r>
      <w:r w:rsidR="000D2404">
        <w:t xml:space="preserve"> </w:t>
      </w:r>
      <w:r w:rsidR="001956F1">
        <w:t>is used as return value of the method</w:t>
      </w:r>
    </w:p>
    <w:p w14:paraId="15F353B2" w14:textId="76DE777D" w:rsidR="00CD6C8A" w:rsidRDefault="00CD6C8A" w:rsidP="00707037">
      <w:pPr>
        <w:ind w:left="720"/>
      </w:pPr>
      <w:r>
        <w:t>2.</w:t>
      </w:r>
      <w:r w:rsidR="001956F1">
        <w:t xml:space="preserve"> The </w:t>
      </w:r>
      <w:r w:rsidR="00C02D2F">
        <w:t xml:space="preserve">field names of the </w:t>
      </w:r>
      <w:r w:rsidR="00707037">
        <w:t>dictionary are string values</w:t>
      </w:r>
      <w:r w:rsidR="001956F1">
        <w:t xml:space="preserve"> </w:t>
      </w:r>
    </w:p>
    <w:p w14:paraId="4F9AEB39" w14:textId="2A966FA4" w:rsidR="00707037" w:rsidRDefault="00707037" w:rsidP="00707037">
      <w:pPr>
        <w:ind w:left="720"/>
      </w:pPr>
      <w:r>
        <w:t>3. Above symptoms match the code smell of Primitive Obsession</w:t>
      </w:r>
    </w:p>
    <w:p w14:paraId="32DE9514" w14:textId="3298EE25" w:rsidR="00CD6C8A" w:rsidRDefault="00CD6C8A" w:rsidP="00CD6C8A">
      <w:pPr>
        <w:rPr>
          <w:b/>
        </w:rPr>
      </w:pPr>
      <w:r w:rsidRPr="00F70D70">
        <w:rPr>
          <w:b/>
        </w:rPr>
        <w:t xml:space="preserve">Strategies/ approaches: </w:t>
      </w:r>
    </w:p>
    <w:p w14:paraId="2FF4CD32" w14:textId="22BB19B5" w:rsidR="008A0ACE" w:rsidRDefault="00923A56" w:rsidP="008A0ACE">
      <w:pPr>
        <w:ind w:left="720"/>
      </w:pPr>
      <w:r w:rsidRPr="00694B7D">
        <w:t xml:space="preserve">Replace data </w:t>
      </w:r>
      <w:r w:rsidR="005F0546" w:rsidRPr="00694B7D">
        <w:t>v</w:t>
      </w:r>
      <w:r w:rsidRPr="00694B7D">
        <w:t>alue</w:t>
      </w:r>
      <w:r w:rsidR="005F0546" w:rsidRPr="00694B7D">
        <w:t xml:space="preserve"> with object</w:t>
      </w:r>
    </w:p>
    <w:p w14:paraId="7ED60A18" w14:textId="779368ED" w:rsidR="00A87ADF" w:rsidRPr="00694B7D" w:rsidRDefault="00A87ADF" w:rsidP="008A0ACE">
      <w:pPr>
        <w:ind w:left="720"/>
      </w:pPr>
    </w:p>
    <w:p w14:paraId="26384505" w14:textId="4536F5B2" w:rsidR="00CD6C8A" w:rsidRPr="00CD6C8A" w:rsidRDefault="00CD6C8A" w:rsidP="00CD6C8A">
      <w:pPr>
        <w:pStyle w:val="Heading2"/>
      </w:pPr>
      <w:r>
        <w:t>Bad Smell 3</w:t>
      </w:r>
      <w:r w:rsidR="00765532">
        <w:t xml:space="preserve">: </w:t>
      </w:r>
      <w:r w:rsidR="006875EE">
        <w:t>Long</w:t>
      </w:r>
      <w:r w:rsidR="00DA05DC">
        <w:t xml:space="preserve"> </w:t>
      </w:r>
      <w:r w:rsidR="006875EE">
        <w:t>Method</w:t>
      </w:r>
    </w:p>
    <w:p w14:paraId="57BC99B8" w14:textId="2D9807E5" w:rsidR="00CD6C8A" w:rsidRPr="00756658" w:rsidRDefault="00CD6C8A" w:rsidP="00CD6C8A">
      <w:pPr>
        <w:rPr>
          <w:b/>
        </w:rPr>
      </w:pPr>
      <w:r w:rsidRPr="00756658">
        <w:rPr>
          <w:b/>
        </w:rPr>
        <w:t xml:space="preserve">Name: </w:t>
      </w:r>
      <w:r w:rsidR="005374F5" w:rsidRPr="00756658">
        <w:rPr>
          <w:b/>
        </w:rPr>
        <w:t>Long Method</w:t>
      </w:r>
    </w:p>
    <w:p w14:paraId="0D11B27E" w14:textId="77777777" w:rsidR="00756658" w:rsidRPr="00756658" w:rsidRDefault="00CD6C8A" w:rsidP="00CD6C8A">
      <w:pPr>
        <w:rPr>
          <w:b/>
        </w:rPr>
      </w:pPr>
      <w:r w:rsidRPr="00756658">
        <w:rPr>
          <w:b/>
        </w:rPr>
        <w:t>Location:</w:t>
      </w:r>
    </w:p>
    <w:p w14:paraId="4423177E" w14:textId="7AF94EFB" w:rsidR="00CD6C8A" w:rsidRDefault="006875EE" w:rsidP="00756658">
      <w:pPr>
        <w:ind w:left="720"/>
      </w:pPr>
      <w:r>
        <w:t>&lt;controller.py</w:t>
      </w:r>
      <w:r w:rsidR="00CD6C8A">
        <w:t>&gt;-&lt;</w:t>
      </w:r>
      <w:r>
        <w:t>Controller</w:t>
      </w:r>
      <w:r w:rsidR="00CD6C8A">
        <w:t>&gt;-&lt;</w:t>
      </w:r>
      <w:proofErr w:type="spellStart"/>
      <w:r w:rsidR="005D7658">
        <w:t>do_select</w:t>
      </w:r>
      <w:proofErr w:type="spellEnd"/>
      <w:r w:rsidR="00CD6C8A">
        <w:t xml:space="preserve">&gt;-&lt;between Line </w:t>
      </w:r>
      <w:r w:rsidR="005D7658">
        <w:t>27</w:t>
      </w:r>
      <w:r w:rsidR="00CD6C8A">
        <w:t xml:space="preserve"> and </w:t>
      </w:r>
      <w:r w:rsidR="005D7658">
        <w:t>80</w:t>
      </w:r>
      <w:r w:rsidR="00CD6C8A">
        <w:t>&gt;</w:t>
      </w:r>
    </w:p>
    <w:p w14:paraId="11490322" w14:textId="77777777" w:rsidR="00CD6C8A" w:rsidRPr="00756658" w:rsidRDefault="00CD6C8A" w:rsidP="00CD6C8A">
      <w:pPr>
        <w:rPr>
          <w:b/>
        </w:rPr>
      </w:pPr>
      <w:r w:rsidRPr="00756658">
        <w:rPr>
          <w:b/>
        </w:rPr>
        <w:t>Reasons:</w:t>
      </w:r>
    </w:p>
    <w:p w14:paraId="6C2ADFF2" w14:textId="5CFF7B48" w:rsidR="00CD6C8A" w:rsidRDefault="00E956F4" w:rsidP="00CD6C8A">
      <w:pPr>
        <w:pStyle w:val="ListParagraph"/>
        <w:numPr>
          <w:ilvl w:val="0"/>
          <w:numId w:val="4"/>
        </w:numPr>
      </w:pPr>
      <w:r>
        <w:t xml:space="preserve">The </w:t>
      </w:r>
      <w:r w:rsidR="00B37ACB">
        <w:t xml:space="preserve">method process two functions which are processing user input and </w:t>
      </w:r>
      <w:r w:rsidR="00EA55B9">
        <w:t xml:space="preserve">processing </w:t>
      </w:r>
      <w:r w:rsidR="00E508DA">
        <w:t>the keyword “-csv” by using several conditional statements.</w:t>
      </w:r>
    </w:p>
    <w:p w14:paraId="2604F5C0" w14:textId="4A5C9235" w:rsidR="005A1E08" w:rsidRDefault="005A1E08" w:rsidP="00CD6C8A">
      <w:pPr>
        <w:pStyle w:val="ListParagraph"/>
        <w:numPr>
          <w:ilvl w:val="0"/>
          <w:numId w:val="4"/>
        </w:numPr>
      </w:pPr>
      <w:r>
        <w:t xml:space="preserve">The above symptoms indicate the method has two </w:t>
      </w:r>
      <w:r w:rsidR="00812A5F">
        <w:t>functions, which matches the symptom of the code smell of Long Method</w:t>
      </w:r>
    </w:p>
    <w:p w14:paraId="43DE33EF" w14:textId="3A790EAA" w:rsidR="00CD6C8A" w:rsidRDefault="00CD6C8A" w:rsidP="00CD6C8A">
      <w:pPr>
        <w:rPr>
          <w:b/>
        </w:rPr>
      </w:pPr>
      <w:r w:rsidRPr="00756658">
        <w:rPr>
          <w:b/>
        </w:rPr>
        <w:t xml:space="preserve">Strategies/ approaches: </w:t>
      </w:r>
    </w:p>
    <w:p w14:paraId="51346E64" w14:textId="345880D8" w:rsidR="001415F3" w:rsidRPr="001415F3" w:rsidRDefault="001415F3" w:rsidP="00CD6C8A">
      <w:r w:rsidRPr="001415F3">
        <w:lastRenderedPageBreak/>
        <w:tab/>
        <w:t>Extract method</w:t>
      </w:r>
    </w:p>
    <w:p w14:paraId="4253BFCD" w14:textId="2F942620" w:rsidR="001415F3" w:rsidRPr="00756658" w:rsidRDefault="001415F3" w:rsidP="00CD6C8A">
      <w:pPr>
        <w:rPr>
          <w:b/>
        </w:rPr>
      </w:pPr>
      <w:r>
        <w:rPr>
          <w:b/>
        </w:rPr>
        <w:t>Refactoring steps:</w:t>
      </w:r>
    </w:p>
    <w:p w14:paraId="1D7634CA" w14:textId="6430DD26" w:rsidR="00756658" w:rsidRDefault="00F65E4C" w:rsidP="00756658">
      <w:pPr>
        <w:pStyle w:val="ListParagraph"/>
        <w:numPr>
          <w:ilvl w:val="0"/>
          <w:numId w:val="5"/>
        </w:numPr>
      </w:pPr>
      <w:r>
        <w:t>Create a new method in the same class for processing user input</w:t>
      </w:r>
    </w:p>
    <w:p w14:paraId="345A474E" w14:textId="276AC469" w:rsidR="00D95ABE" w:rsidRDefault="00D95ABE" w:rsidP="00D95ABE">
      <w:pPr>
        <w:pStyle w:val="ListParagraph"/>
        <w:numPr>
          <w:ilvl w:val="0"/>
          <w:numId w:val="5"/>
        </w:numPr>
      </w:pPr>
      <w:r>
        <w:t>Test the code to ensure no faults</w:t>
      </w:r>
    </w:p>
    <w:p w14:paraId="5B0149BE" w14:textId="5509BC7D" w:rsidR="00D95ABE" w:rsidRDefault="00D95ABE" w:rsidP="00756658">
      <w:pPr>
        <w:pStyle w:val="ListParagraph"/>
        <w:numPr>
          <w:ilvl w:val="0"/>
          <w:numId w:val="5"/>
        </w:numPr>
      </w:pPr>
      <w:r>
        <w:t xml:space="preserve">Replace the </w:t>
      </w:r>
      <w:r w:rsidR="00D97CF0">
        <w:t xml:space="preserve">code of processing user input in </w:t>
      </w:r>
      <w:proofErr w:type="spellStart"/>
      <w:r w:rsidR="00D97CF0">
        <w:t>do_select</w:t>
      </w:r>
      <w:proofErr w:type="spellEnd"/>
      <w:r w:rsidR="00D97CF0">
        <w:t xml:space="preserve"> with the </w:t>
      </w:r>
      <w:r w:rsidR="00E040C2">
        <w:t>new method</w:t>
      </w:r>
    </w:p>
    <w:p w14:paraId="76722EA4" w14:textId="77777777" w:rsidR="00570988" w:rsidRDefault="00570988" w:rsidP="00570988">
      <w:pPr>
        <w:pStyle w:val="ListParagraph"/>
        <w:numPr>
          <w:ilvl w:val="0"/>
          <w:numId w:val="5"/>
        </w:numPr>
      </w:pPr>
      <w:r>
        <w:t>Test the code to ensure no faults and the functionality doesn’t change</w:t>
      </w:r>
    </w:p>
    <w:p w14:paraId="7190FCAC" w14:textId="09700D70" w:rsidR="00E040C2" w:rsidRDefault="00570988" w:rsidP="00756658">
      <w:pPr>
        <w:pStyle w:val="ListParagraph"/>
        <w:numPr>
          <w:ilvl w:val="0"/>
          <w:numId w:val="5"/>
        </w:numPr>
      </w:pPr>
      <w:r>
        <w:t xml:space="preserve">Create another </w:t>
      </w:r>
      <w:r w:rsidR="00056952">
        <w:t>method in the same class for processing the keyword “-csv”</w:t>
      </w:r>
    </w:p>
    <w:p w14:paraId="2AC03E28" w14:textId="53B84DC8" w:rsidR="00056952" w:rsidRDefault="00056952" w:rsidP="00756658">
      <w:pPr>
        <w:pStyle w:val="ListParagraph"/>
        <w:numPr>
          <w:ilvl w:val="0"/>
          <w:numId w:val="5"/>
        </w:numPr>
      </w:pPr>
      <w:r>
        <w:t xml:space="preserve">Test the code to </w:t>
      </w:r>
      <w:r w:rsidR="00AF4984">
        <w:t>ensure no faults</w:t>
      </w:r>
    </w:p>
    <w:p w14:paraId="1436BA8F" w14:textId="1F96A8D3" w:rsidR="00F30A84" w:rsidRDefault="00F30A84" w:rsidP="00F30A84">
      <w:pPr>
        <w:pStyle w:val="ListParagraph"/>
        <w:numPr>
          <w:ilvl w:val="0"/>
          <w:numId w:val="5"/>
        </w:numPr>
      </w:pPr>
      <w:r>
        <w:t xml:space="preserve">Replace the code of processing the keyword “-csv” in </w:t>
      </w:r>
      <w:proofErr w:type="spellStart"/>
      <w:r>
        <w:t>do_select</w:t>
      </w:r>
      <w:proofErr w:type="spellEnd"/>
      <w:r>
        <w:t xml:space="preserve"> with the new method.</w:t>
      </w:r>
    </w:p>
    <w:p w14:paraId="7007FA5F" w14:textId="77777777" w:rsidR="00F30A84" w:rsidRDefault="00F30A84" w:rsidP="00F30A84">
      <w:pPr>
        <w:pStyle w:val="ListParagraph"/>
        <w:numPr>
          <w:ilvl w:val="0"/>
          <w:numId w:val="5"/>
        </w:numPr>
      </w:pPr>
      <w:r>
        <w:t>Test the code to ensure no faults and the functionality doesn’t change</w:t>
      </w:r>
    </w:p>
    <w:p w14:paraId="608CDC6D" w14:textId="2655E3B8" w:rsidR="00AF4984" w:rsidRDefault="00F30A84" w:rsidP="00F30A84">
      <w:pPr>
        <w:pStyle w:val="ListParagraph"/>
        <w:numPr>
          <w:ilvl w:val="0"/>
          <w:numId w:val="5"/>
        </w:numPr>
      </w:pPr>
      <w:r>
        <w:t>Inspect the code to assure no new code smells introduced.</w:t>
      </w:r>
    </w:p>
    <w:p w14:paraId="78C4452A" w14:textId="0B4187DF" w:rsidR="00CD6C8A" w:rsidRPr="00CD6C8A" w:rsidRDefault="00CD6C8A" w:rsidP="00CD6C8A">
      <w:pPr>
        <w:pStyle w:val="Heading2"/>
      </w:pPr>
      <w:r>
        <w:t>Bad Smell 4</w:t>
      </w:r>
      <w:r w:rsidR="005D7658">
        <w:t xml:space="preserve">: </w:t>
      </w:r>
      <w:r w:rsidR="00B87175">
        <w:t>Shotgun</w:t>
      </w:r>
      <w:r w:rsidR="00AE0C1A">
        <w:t xml:space="preserve"> Surgery</w:t>
      </w:r>
    </w:p>
    <w:p w14:paraId="1C9E61EF" w14:textId="6581B4CD" w:rsidR="00CD6C8A" w:rsidRPr="008C4081" w:rsidRDefault="00CD6C8A" w:rsidP="00CD6C8A">
      <w:pPr>
        <w:rPr>
          <w:b/>
        </w:rPr>
      </w:pPr>
      <w:r w:rsidRPr="008C4081">
        <w:rPr>
          <w:b/>
        </w:rPr>
        <w:t xml:space="preserve">Name: </w:t>
      </w:r>
      <w:r w:rsidR="00432F1E" w:rsidRPr="008C4081">
        <w:rPr>
          <w:b/>
        </w:rPr>
        <w:t>Duplicate</w:t>
      </w:r>
      <w:r w:rsidR="0087627D" w:rsidRPr="008C4081">
        <w:rPr>
          <w:b/>
        </w:rPr>
        <w:t>d</w:t>
      </w:r>
      <w:r w:rsidR="00432F1E" w:rsidRPr="008C4081">
        <w:rPr>
          <w:b/>
        </w:rPr>
        <w:t xml:space="preserve"> Code</w:t>
      </w:r>
    </w:p>
    <w:p w14:paraId="2C687A77" w14:textId="77777777" w:rsidR="008C4081" w:rsidRPr="008C4081" w:rsidRDefault="00CD6C8A" w:rsidP="00CD6C8A">
      <w:pPr>
        <w:rPr>
          <w:b/>
        </w:rPr>
      </w:pPr>
      <w:r w:rsidRPr="008C4081">
        <w:rPr>
          <w:b/>
        </w:rPr>
        <w:t xml:space="preserve">Location: </w:t>
      </w:r>
      <w:r w:rsidR="00BD51F5" w:rsidRPr="008C4081">
        <w:rPr>
          <w:b/>
        </w:rPr>
        <w:t xml:space="preserve"> </w:t>
      </w:r>
    </w:p>
    <w:p w14:paraId="748C758A" w14:textId="4751E91B" w:rsidR="00CD6C8A" w:rsidRDefault="00BD51F5" w:rsidP="008C4081">
      <w:pPr>
        <w:ind w:left="720"/>
      </w:pPr>
      <w:r>
        <w:t>&lt;</w:t>
      </w:r>
      <w:r w:rsidR="001D3410">
        <w:t>data_validator</w:t>
      </w:r>
      <w:r w:rsidR="00144B50">
        <w:t>.py</w:t>
      </w:r>
      <w:r w:rsidR="00CD6C8A">
        <w:t>&gt;-&lt;</w:t>
      </w:r>
      <w:proofErr w:type="spellStart"/>
      <w:r w:rsidR="001D3410">
        <w:t>DataVali</w:t>
      </w:r>
      <w:r w:rsidR="00E24890">
        <w:t>dator</w:t>
      </w:r>
      <w:proofErr w:type="spellEnd"/>
      <w:r w:rsidR="00CD6C8A">
        <w:t xml:space="preserve">&gt;-&lt;between Line </w:t>
      </w:r>
      <w:r w:rsidR="00C477DD">
        <w:t>1</w:t>
      </w:r>
      <w:r w:rsidR="00353620">
        <w:t>7</w:t>
      </w:r>
      <w:r w:rsidR="00CD6C8A">
        <w:t xml:space="preserve"> and </w:t>
      </w:r>
      <w:r w:rsidR="00C477DD">
        <w:t>1</w:t>
      </w:r>
      <w:r w:rsidR="00353620">
        <w:t>5</w:t>
      </w:r>
      <w:r w:rsidR="00C477DD">
        <w:t>4</w:t>
      </w:r>
      <w:r w:rsidR="00CD6C8A">
        <w:t>&gt;</w:t>
      </w:r>
    </w:p>
    <w:p w14:paraId="4B8618B5" w14:textId="77777777" w:rsidR="00CD6C8A" w:rsidRPr="008C4081" w:rsidRDefault="00CD6C8A" w:rsidP="00CD6C8A">
      <w:pPr>
        <w:rPr>
          <w:b/>
        </w:rPr>
      </w:pPr>
      <w:r w:rsidRPr="008C4081">
        <w:rPr>
          <w:b/>
        </w:rPr>
        <w:t>Reasons:</w:t>
      </w:r>
    </w:p>
    <w:p w14:paraId="726EC5F8" w14:textId="3079DE45" w:rsidR="00CD6C8A" w:rsidRDefault="00CD6C8A" w:rsidP="00AE778B">
      <w:pPr>
        <w:ind w:left="720"/>
      </w:pPr>
      <w:r>
        <w:t xml:space="preserve">1. </w:t>
      </w:r>
      <w:r w:rsidR="008F3255">
        <w:t>All</w:t>
      </w:r>
      <w:r w:rsidR="008C4081">
        <w:t xml:space="preserve"> </w:t>
      </w:r>
      <w:r w:rsidR="00562283">
        <w:t xml:space="preserve">the </w:t>
      </w:r>
      <w:r w:rsidR="008C4081">
        <w:t>method</w:t>
      </w:r>
      <w:r w:rsidR="004267D3">
        <w:t>s</w:t>
      </w:r>
      <w:r w:rsidR="008C4081">
        <w:t xml:space="preserve"> in the class </w:t>
      </w:r>
      <w:r w:rsidR="00AE0C1A">
        <w:t>have</w:t>
      </w:r>
      <w:r w:rsidR="008F3255">
        <w:t xml:space="preserve"> the code </w:t>
      </w:r>
      <w:r w:rsidR="00D56A42">
        <w:t>of matching regular expressions</w:t>
      </w:r>
    </w:p>
    <w:p w14:paraId="0B13B7A2" w14:textId="41FB5C06" w:rsidR="00CD6C8A" w:rsidRDefault="00CD6C8A" w:rsidP="00AE778B">
      <w:pPr>
        <w:ind w:left="720"/>
      </w:pPr>
      <w:r>
        <w:t xml:space="preserve">2. </w:t>
      </w:r>
      <w:r w:rsidR="00A06593">
        <w:t>If the change on the way to find the match</w:t>
      </w:r>
      <w:r w:rsidR="00562283">
        <w:t>, the change will be applied on all the methods</w:t>
      </w:r>
      <w:r w:rsidR="004F2408">
        <w:t xml:space="preserve"> in the class</w:t>
      </w:r>
    </w:p>
    <w:p w14:paraId="06B69ED5" w14:textId="47AD9844" w:rsidR="008C4081" w:rsidRDefault="00CD6C8A" w:rsidP="00CD6C8A">
      <w:pPr>
        <w:rPr>
          <w:b/>
        </w:rPr>
      </w:pPr>
      <w:r w:rsidRPr="008C4081">
        <w:rPr>
          <w:b/>
        </w:rPr>
        <w:t>Strategies/ approaches:</w:t>
      </w:r>
    </w:p>
    <w:p w14:paraId="69B73B1F" w14:textId="5E10549C" w:rsidR="008B23C7" w:rsidRPr="00CB3963" w:rsidRDefault="00CB3963" w:rsidP="008B23C7">
      <w:pPr>
        <w:ind w:left="720"/>
      </w:pPr>
      <w:r w:rsidRPr="00CB3963">
        <w:t>Extract method</w:t>
      </w:r>
    </w:p>
    <w:p w14:paraId="71A7A61F" w14:textId="5ED149B5" w:rsidR="00CD38E2" w:rsidRDefault="00CD38E2" w:rsidP="00CD6C8A">
      <w:pPr>
        <w:pStyle w:val="Heading1"/>
      </w:pPr>
      <w:r>
        <w:t>Testing</w:t>
      </w:r>
    </w:p>
    <w:p w14:paraId="1E059E5D" w14:textId="456C7FAD" w:rsidR="004C2754" w:rsidRPr="004C2754" w:rsidRDefault="004C2754" w:rsidP="005F0111">
      <w:pPr>
        <w:pStyle w:val="Heading2"/>
      </w:pPr>
      <w:r>
        <w:t>Unit Test</w:t>
      </w:r>
    </w:p>
    <w:p w14:paraId="5F71E49A" w14:textId="7A2B6CA7" w:rsidR="003C360E" w:rsidRDefault="00660F02" w:rsidP="00E877DD">
      <w:r>
        <w:t xml:space="preserve">A set of tests for the methods </w:t>
      </w:r>
      <w:r w:rsidR="00EB45E7">
        <w:t>or</w:t>
      </w:r>
      <w:r>
        <w:t xml:space="preserve"> classes </w:t>
      </w:r>
      <w:r w:rsidR="006F74B4">
        <w:t xml:space="preserve">encompassed by the bad smells </w:t>
      </w:r>
      <w:r w:rsidR="003E3665">
        <w:t>previously identif</w:t>
      </w:r>
      <w:r w:rsidR="00644922">
        <w:t xml:space="preserve">ied </w:t>
      </w:r>
      <w:r w:rsidR="003E3665">
        <w:t xml:space="preserve">has </w:t>
      </w:r>
      <w:r w:rsidR="003C360E">
        <w:t xml:space="preserve">been carried out by unit test. </w:t>
      </w:r>
    </w:p>
    <w:p w14:paraId="19B3F1B3" w14:textId="2F198D28" w:rsidR="00F5052F" w:rsidRDefault="00F5052F" w:rsidP="00E877DD">
      <w:r>
        <w:t>Test cases are created under the folder “test”</w:t>
      </w:r>
    </w:p>
    <w:p w14:paraId="527148A0" w14:textId="63CDE6CF" w:rsidR="004C2754" w:rsidRDefault="004C2754" w:rsidP="005F0111">
      <w:pPr>
        <w:pStyle w:val="Heading2"/>
      </w:pPr>
      <w:r>
        <w:t>Coverage</w:t>
      </w:r>
    </w:p>
    <w:p w14:paraId="6D1C8251" w14:textId="3A225446" w:rsidR="005B5E38" w:rsidRDefault="005B5E38" w:rsidP="00E877DD">
      <w:r>
        <w:t xml:space="preserve">A test suite is created for running </w:t>
      </w:r>
      <w:r w:rsidR="00BD1B46">
        <w:t>branch</w:t>
      </w:r>
      <w:r>
        <w:t xml:space="preserve"> coverage test</w:t>
      </w:r>
      <w:r w:rsidR="00F5052F">
        <w:t>. The</w:t>
      </w:r>
      <w:r w:rsidR="00C425B3">
        <w:t xml:space="preserve"> overall </w:t>
      </w:r>
      <w:r w:rsidR="004B7F51">
        <w:t>coverage of the project code is 77%. The</w:t>
      </w:r>
      <w:r w:rsidR="00F5052F">
        <w:t xml:space="preserve"> branch coverage</w:t>
      </w:r>
      <w:r w:rsidR="00EB45E7">
        <w:t xml:space="preserve"> </w:t>
      </w:r>
      <w:r w:rsidR="007B1830">
        <w:t>of</w:t>
      </w:r>
      <w:r w:rsidR="00EB45E7">
        <w:t xml:space="preserve"> the methods or classes</w:t>
      </w:r>
      <w:r w:rsidR="007B1830">
        <w:t>,</w:t>
      </w:r>
      <w:r w:rsidR="00EB45E7">
        <w:t xml:space="preserve"> </w:t>
      </w:r>
      <w:r w:rsidR="007B1830">
        <w:t>which</w:t>
      </w:r>
      <w:r w:rsidR="00EB45E7">
        <w:t xml:space="preserve"> are e</w:t>
      </w:r>
      <w:r w:rsidR="00644922">
        <w:t>n</w:t>
      </w:r>
      <w:r w:rsidR="00EB45E7">
        <w:t xml:space="preserve">compassed </w:t>
      </w:r>
      <w:r w:rsidR="00644922">
        <w:t>by the bad smells previously identified</w:t>
      </w:r>
      <w:r w:rsidR="007B1830">
        <w:t>, is 100%.</w:t>
      </w:r>
    </w:p>
    <w:p w14:paraId="7007F83A" w14:textId="3BE7A07A" w:rsidR="00644922" w:rsidRPr="00E877DD" w:rsidRDefault="007B1830" w:rsidP="00E877DD">
      <w:r>
        <w:rPr>
          <w:noProof/>
        </w:rPr>
        <w:lastRenderedPageBreak/>
        <w:drawing>
          <wp:inline distT="0" distB="0" distL="0" distR="0" wp14:anchorId="40042CE1" wp14:editId="71A0C43E">
            <wp:extent cx="5274310" cy="45358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596F" w14:textId="3ADAFEB4" w:rsidR="00644922" w:rsidRDefault="007B1830" w:rsidP="00CD38E2">
      <w:r>
        <w:t xml:space="preserve">The </w:t>
      </w:r>
      <w:r w:rsidR="005C533F">
        <w:t>coverage test result HTML file can be found in the folder “</w:t>
      </w:r>
      <w:proofErr w:type="spellStart"/>
      <w:r w:rsidR="005C533F">
        <w:t>htmlcov</w:t>
      </w:r>
      <w:proofErr w:type="spellEnd"/>
      <w:r w:rsidR="005C533F">
        <w:t>”</w:t>
      </w:r>
    </w:p>
    <w:p w14:paraId="357A309D" w14:textId="3428FC07" w:rsidR="004C2754" w:rsidRDefault="004C2754" w:rsidP="005F0111">
      <w:pPr>
        <w:pStyle w:val="Heading2"/>
      </w:pPr>
      <w:r>
        <w:t>Code Inspection with PEP8</w:t>
      </w:r>
    </w:p>
    <w:p w14:paraId="3010AE77" w14:textId="6A5711D5" w:rsidR="004C2754" w:rsidRPr="00CD38E2" w:rsidRDefault="004C2754" w:rsidP="00CD38E2">
      <w:r>
        <w:t>The code of the project has passed the PEP8 check.</w:t>
      </w:r>
    </w:p>
    <w:p w14:paraId="772ED7AE" w14:textId="687F2B29" w:rsidR="00CD6C8A" w:rsidRDefault="00CD6C8A" w:rsidP="00CD6C8A">
      <w:pPr>
        <w:pStyle w:val="Heading1"/>
      </w:pPr>
      <w:r>
        <w:t>Refactoring</w:t>
      </w:r>
    </w:p>
    <w:p w14:paraId="7B7C5E67" w14:textId="6EC6F3AD" w:rsidR="00CD6C8A" w:rsidRDefault="00CD6C8A" w:rsidP="00CD6C8A">
      <w:pPr>
        <w:pStyle w:val="Heading2"/>
      </w:pPr>
      <w:r>
        <w:t>Prioritising</w:t>
      </w:r>
    </w:p>
    <w:p w14:paraId="6E70CBCD" w14:textId="5761E1A1" w:rsidR="002C05C2" w:rsidRPr="000B05E9" w:rsidRDefault="000B05E9" w:rsidP="000B05E9">
      <w:r>
        <w:t xml:space="preserve">The </w:t>
      </w:r>
      <w:r w:rsidR="000C6017">
        <w:t xml:space="preserve">prioritising of the identified bad smells </w:t>
      </w:r>
      <w:r w:rsidR="00E85B63">
        <w:t xml:space="preserve">based on the rule that is </w:t>
      </w:r>
      <w:r w:rsidR="00974C58">
        <w:t xml:space="preserve">the </w:t>
      </w:r>
      <w:r w:rsidR="001C65B6">
        <w:t xml:space="preserve">number of part that the </w:t>
      </w:r>
      <w:r w:rsidR="00974C58">
        <w:t xml:space="preserve">smell </w:t>
      </w:r>
      <w:r w:rsidR="001C65B6">
        <w:t>affects in the program.</w:t>
      </w:r>
      <w:r w:rsidR="00974C58">
        <w:t xml:space="preserve"> </w:t>
      </w:r>
      <w:r w:rsidR="0089340B">
        <w:t xml:space="preserve">The </w:t>
      </w:r>
      <w:r w:rsidR="0060179D">
        <w:t>bad smells are listed below to compare against each other</w:t>
      </w:r>
      <w:r w:rsidR="00D614D9">
        <w:t xml:space="preserve"> and they are prioritised </w:t>
      </w:r>
      <w:r w:rsidR="0057754C">
        <w:t>with numbers from 1 to 4</w:t>
      </w:r>
      <w:r w:rsidR="00100D09">
        <w:t xml:space="preserve">, which stand for </w:t>
      </w:r>
      <w:r w:rsidR="004F45BB">
        <w:t>the</w:t>
      </w:r>
      <w:r w:rsidR="00100D09">
        <w:t xml:space="preserve"> </w:t>
      </w:r>
      <w:r w:rsidR="004F45BB">
        <w:t>order</w:t>
      </w:r>
      <w:r w:rsidR="000E03F5">
        <w:t xml:space="preserve">s </w:t>
      </w:r>
      <w:r w:rsidR="004F45BB">
        <w:t>of refactor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2039"/>
        <w:gridCol w:w="2039"/>
        <w:gridCol w:w="2040"/>
      </w:tblGrid>
      <w:tr w:rsidR="006C266D" w:rsidRPr="00697E86" w14:paraId="6138D357" w14:textId="77777777" w:rsidTr="006C266D">
        <w:tc>
          <w:tcPr>
            <w:tcW w:w="2178" w:type="dxa"/>
          </w:tcPr>
          <w:p w14:paraId="58C101D3" w14:textId="5992034B" w:rsidR="006C266D" w:rsidRPr="00697E86" w:rsidRDefault="006C266D" w:rsidP="006D3D74">
            <w:pPr>
              <w:rPr>
                <w:b/>
              </w:rPr>
            </w:pPr>
            <w:r w:rsidRPr="00697E86">
              <w:rPr>
                <w:b/>
              </w:rPr>
              <w:t>Code Smell</w:t>
            </w:r>
          </w:p>
        </w:tc>
        <w:tc>
          <w:tcPr>
            <w:tcW w:w="2039" w:type="dxa"/>
          </w:tcPr>
          <w:p w14:paraId="30DAF1DE" w14:textId="5BCD985D" w:rsidR="006C266D" w:rsidRPr="00697E86" w:rsidRDefault="00EC1220" w:rsidP="006D3D74">
            <w:pPr>
              <w:rPr>
                <w:b/>
              </w:rPr>
            </w:pPr>
            <w:r w:rsidRPr="00697E86">
              <w:rPr>
                <w:b/>
              </w:rPr>
              <w:t>Affected Methods</w:t>
            </w:r>
          </w:p>
        </w:tc>
        <w:tc>
          <w:tcPr>
            <w:tcW w:w="2039" w:type="dxa"/>
          </w:tcPr>
          <w:p w14:paraId="7F6FE2D3" w14:textId="76D2802E" w:rsidR="006C266D" w:rsidRPr="00697E86" w:rsidRDefault="00EC1220" w:rsidP="006D3D74">
            <w:pPr>
              <w:rPr>
                <w:b/>
              </w:rPr>
            </w:pPr>
            <w:r w:rsidRPr="00697E86">
              <w:rPr>
                <w:b/>
              </w:rPr>
              <w:t>Affected Class</w:t>
            </w:r>
          </w:p>
        </w:tc>
        <w:tc>
          <w:tcPr>
            <w:tcW w:w="2040" w:type="dxa"/>
          </w:tcPr>
          <w:p w14:paraId="025DBD6E" w14:textId="1B6ABFFB" w:rsidR="006C266D" w:rsidRPr="00697E86" w:rsidRDefault="00697E86" w:rsidP="006D3D74">
            <w:pPr>
              <w:rPr>
                <w:b/>
              </w:rPr>
            </w:pPr>
            <w:r w:rsidRPr="00697E86">
              <w:rPr>
                <w:b/>
              </w:rPr>
              <w:t>Priority</w:t>
            </w:r>
          </w:p>
        </w:tc>
      </w:tr>
      <w:tr w:rsidR="006C266D" w14:paraId="2089D97B" w14:textId="77777777" w:rsidTr="006C266D">
        <w:tc>
          <w:tcPr>
            <w:tcW w:w="2178" w:type="dxa"/>
          </w:tcPr>
          <w:p w14:paraId="5C109B28" w14:textId="567055C7" w:rsidR="006C266D" w:rsidRDefault="006C266D" w:rsidP="006D3D74">
            <w:r>
              <w:t>Bad Smell 1</w:t>
            </w:r>
          </w:p>
        </w:tc>
        <w:tc>
          <w:tcPr>
            <w:tcW w:w="2039" w:type="dxa"/>
          </w:tcPr>
          <w:p w14:paraId="22F58FA9" w14:textId="491B6258" w:rsidR="006C266D" w:rsidRDefault="008C50B0" w:rsidP="006D3D74">
            <w:proofErr w:type="spellStart"/>
            <w:r>
              <w:t>do_import</w:t>
            </w:r>
            <w:proofErr w:type="spellEnd"/>
          </w:p>
        </w:tc>
        <w:tc>
          <w:tcPr>
            <w:tcW w:w="2039" w:type="dxa"/>
          </w:tcPr>
          <w:p w14:paraId="041D2341" w14:textId="1CFFD7A6" w:rsidR="006C266D" w:rsidRDefault="008C50B0" w:rsidP="006D3D74">
            <w:r>
              <w:t>Controller</w:t>
            </w:r>
            <w:r w:rsidR="00EF1BF0">
              <w:t xml:space="preserve">, </w:t>
            </w:r>
            <w:proofErr w:type="spellStart"/>
            <w:r w:rsidR="00EF1BF0">
              <w:t>ViewConsole</w:t>
            </w:r>
            <w:proofErr w:type="spellEnd"/>
          </w:p>
        </w:tc>
        <w:tc>
          <w:tcPr>
            <w:tcW w:w="2040" w:type="dxa"/>
          </w:tcPr>
          <w:p w14:paraId="6CDE204B" w14:textId="409CBD38" w:rsidR="006C266D" w:rsidRDefault="00133F9D" w:rsidP="006D3D74">
            <w:r>
              <w:t>2</w:t>
            </w:r>
          </w:p>
        </w:tc>
      </w:tr>
      <w:tr w:rsidR="006C266D" w14:paraId="00276870" w14:textId="77777777" w:rsidTr="006C266D">
        <w:tc>
          <w:tcPr>
            <w:tcW w:w="2178" w:type="dxa"/>
          </w:tcPr>
          <w:p w14:paraId="6368FD74" w14:textId="06D2260D" w:rsidR="006C266D" w:rsidRDefault="0048332D" w:rsidP="006D3D74">
            <w:r>
              <w:t>Bad Smell 2</w:t>
            </w:r>
          </w:p>
        </w:tc>
        <w:tc>
          <w:tcPr>
            <w:tcW w:w="2039" w:type="dxa"/>
          </w:tcPr>
          <w:p w14:paraId="0BDB2211" w14:textId="77777777" w:rsidR="00CD59AC" w:rsidRDefault="00AB59FE" w:rsidP="006D3D74">
            <w:proofErr w:type="spellStart"/>
            <w:r>
              <w:t>get_gender</w:t>
            </w:r>
            <w:proofErr w:type="spellEnd"/>
            <w:r w:rsidR="00DC3487">
              <w:t>,</w:t>
            </w:r>
          </w:p>
          <w:p w14:paraId="3C1076FF" w14:textId="77777777" w:rsidR="00CD59AC" w:rsidRDefault="00DC3487" w:rsidP="006D3D74">
            <w:proofErr w:type="spellStart"/>
            <w:r>
              <w:t>show_pie</w:t>
            </w:r>
            <w:proofErr w:type="spellEnd"/>
            <w:r>
              <w:t>,</w:t>
            </w:r>
          </w:p>
          <w:p w14:paraId="77A03CBB" w14:textId="5EB1F30B" w:rsidR="006C266D" w:rsidRDefault="00DC3487" w:rsidP="006D3D74">
            <w:proofErr w:type="spellStart"/>
            <w:r>
              <w:t>show_bar</w:t>
            </w:r>
            <w:proofErr w:type="spellEnd"/>
          </w:p>
        </w:tc>
        <w:tc>
          <w:tcPr>
            <w:tcW w:w="2039" w:type="dxa"/>
          </w:tcPr>
          <w:p w14:paraId="4DD026B4" w14:textId="202DAB79" w:rsidR="006C266D" w:rsidRPr="00DC3487" w:rsidRDefault="007672FD" w:rsidP="006D3D74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taffData</w:t>
            </w:r>
            <w:proofErr w:type="spellEnd"/>
            <w:r>
              <w:rPr>
                <w:lang w:val="en-US"/>
              </w:rPr>
              <w:t>, Controller</w:t>
            </w:r>
          </w:p>
        </w:tc>
        <w:tc>
          <w:tcPr>
            <w:tcW w:w="2040" w:type="dxa"/>
          </w:tcPr>
          <w:p w14:paraId="45699FE2" w14:textId="254D13C9" w:rsidR="006C266D" w:rsidRDefault="00133F9D" w:rsidP="006D3D74">
            <w:r>
              <w:t>1</w:t>
            </w:r>
          </w:p>
        </w:tc>
      </w:tr>
      <w:tr w:rsidR="006C266D" w14:paraId="2E9E4C81" w14:textId="77777777" w:rsidTr="006C266D">
        <w:tc>
          <w:tcPr>
            <w:tcW w:w="2178" w:type="dxa"/>
          </w:tcPr>
          <w:p w14:paraId="02DE412C" w14:textId="7311B566" w:rsidR="006C266D" w:rsidRDefault="0048332D" w:rsidP="006D3D74">
            <w:r>
              <w:t>Bad Smell 3</w:t>
            </w:r>
          </w:p>
        </w:tc>
        <w:tc>
          <w:tcPr>
            <w:tcW w:w="2039" w:type="dxa"/>
          </w:tcPr>
          <w:p w14:paraId="14B8065F" w14:textId="4142BE69" w:rsidR="006C266D" w:rsidRDefault="00785587" w:rsidP="006D3D74">
            <w:proofErr w:type="spellStart"/>
            <w:r>
              <w:t>do_select</w:t>
            </w:r>
            <w:proofErr w:type="spellEnd"/>
          </w:p>
        </w:tc>
        <w:tc>
          <w:tcPr>
            <w:tcW w:w="2039" w:type="dxa"/>
          </w:tcPr>
          <w:p w14:paraId="2376D61B" w14:textId="33710212" w:rsidR="006C266D" w:rsidRDefault="00785587" w:rsidP="006D3D74">
            <w:r>
              <w:t>Controller</w:t>
            </w:r>
          </w:p>
        </w:tc>
        <w:tc>
          <w:tcPr>
            <w:tcW w:w="2040" w:type="dxa"/>
          </w:tcPr>
          <w:p w14:paraId="2100969A" w14:textId="26CB05D1" w:rsidR="006C266D" w:rsidRDefault="00697E86" w:rsidP="006D3D74">
            <w:r>
              <w:t>4</w:t>
            </w:r>
          </w:p>
        </w:tc>
      </w:tr>
      <w:tr w:rsidR="0048332D" w14:paraId="1B3E4DEE" w14:textId="77777777" w:rsidTr="006C266D">
        <w:tc>
          <w:tcPr>
            <w:tcW w:w="2178" w:type="dxa"/>
          </w:tcPr>
          <w:p w14:paraId="5D7546BF" w14:textId="79016F50" w:rsidR="0048332D" w:rsidRDefault="0048332D" w:rsidP="006D3D74">
            <w:r>
              <w:t>Bad Smell 4</w:t>
            </w:r>
          </w:p>
        </w:tc>
        <w:tc>
          <w:tcPr>
            <w:tcW w:w="2039" w:type="dxa"/>
          </w:tcPr>
          <w:p w14:paraId="4589BD48" w14:textId="77777777" w:rsidR="0048332D" w:rsidRDefault="00247333" w:rsidP="006D3D74">
            <w:proofErr w:type="spellStart"/>
            <w:r>
              <w:t>check_empid</w:t>
            </w:r>
            <w:proofErr w:type="spellEnd"/>
            <w:r>
              <w:t>,</w:t>
            </w:r>
          </w:p>
          <w:p w14:paraId="493B4541" w14:textId="77777777" w:rsidR="00247333" w:rsidRDefault="00CD59AC" w:rsidP="006D3D74">
            <w:proofErr w:type="spellStart"/>
            <w:r>
              <w:t>check_gender</w:t>
            </w:r>
            <w:proofErr w:type="spellEnd"/>
            <w:r>
              <w:t>,</w:t>
            </w:r>
          </w:p>
          <w:p w14:paraId="4CE824F2" w14:textId="77777777" w:rsidR="00CD59AC" w:rsidRDefault="00CD59AC" w:rsidP="006D3D74">
            <w:proofErr w:type="spellStart"/>
            <w:r>
              <w:t>check_age</w:t>
            </w:r>
            <w:proofErr w:type="spellEnd"/>
            <w:r>
              <w:t>,</w:t>
            </w:r>
          </w:p>
          <w:p w14:paraId="3AF2FE32" w14:textId="77777777" w:rsidR="00CD59AC" w:rsidRDefault="00CD59AC" w:rsidP="006D3D74">
            <w:proofErr w:type="spellStart"/>
            <w:r>
              <w:t>check_sales</w:t>
            </w:r>
            <w:proofErr w:type="spellEnd"/>
            <w:r>
              <w:t>,</w:t>
            </w:r>
          </w:p>
          <w:p w14:paraId="60E2FBB2" w14:textId="77777777" w:rsidR="00CD59AC" w:rsidRDefault="00CD59AC" w:rsidP="006D3D74">
            <w:proofErr w:type="spellStart"/>
            <w:r>
              <w:lastRenderedPageBreak/>
              <w:t>check_bmi</w:t>
            </w:r>
            <w:proofErr w:type="spellEnd"/>
            <w:r>
              <w:t>,</w:t>
            </w:r>
          </w:p>
          <w:p w14:paraId="36EF57D7" w14:textId="77777777" w:rsidR="00CD59AC" w:rsidRDefault="00CD59AC" w:rsidP="006D3D74">
            <w:proofErr w:type="spellStart"/>
            <w:r>
              <w:t>check_salary</w:t>
            </w:r>
            <w:proofErr w:type="spellEnd"/>
            <w:r>
              <w:t>,</w:t>
            </w:r>
          </w:p>
          <w:p w14:paraId="7727FE4D" w14:textId="43DF5166" w:rsidR="00CD59AC" w:rsidRDefault="004F4FB9" w:rsidP="006D3D74">
            <w:proofErr w:type="spellStart"/>
            <w:r>
              <w:t>check_birthday</w:t>
            </w:r>
            <w:proofErr w:type="spellEnd"/>
          </w:p>
        </w:tc>
        <w:tc>
          <w:tcPr>
            <w:tcW w:w="2039" w:type="dxa"/>
          </w:tcPr>
          <w:p w14:paraId="5453C5E9" w14:textId="68CDBAFF" w:rsidR="0048332D" w:rsidRDefault="004F4FB9" w:rsidP="006D3D74">
            <w:proofErr w:type="spellStart"/>
            <w:r>
              <w:lastRenderedPageBreak/>
              <w:t>DataValidator</w:t>
            </w:r>
            <w:proofErr w:type="spellEnd"/>
          </w:p>
        </w:tc>
        <w:tc>
          <w:tcPr>
            <w:tcW w:w="2040" w:type="dxa"/>
          </w:tcPr>
          <w:p w14:paraId="2CDC51E3" w14:textId="0EDDC4A5" w:rsidR="0048332D" w:rsidRDefault="00133F9D" w:rsidP="006D3D74">
            <w:r>
              <w:t>3</w:t>
            </w:r>
          </w:p>
        </w:tc>
      </w:tr>
    </w:tbl>
    <w:p w14:paraId="68347284" w14:textId="77777777" w:rsidR="006D3D74" w:rsidRPr="006D3D74" w:rsidRDefault="006D3D74" w:rsidP="006D3D74"/>
    <w:p w14:paraId="655F04B1" w14:textId="1092636C" w:rsidR="00E01883" w:rsidRDefault="00E01883" w:rsidP="00E01883">
      <w:pPr>
        <w:pStyle w:val="Heading2"/>
      </w:pPr>
      <w:r>
        <w:t>Refactoring</w:t>
      </w:r>
    </w:p>
    <w:p w14:paraId="0EEB3135" w14:textId="66C730E5" w:rsidR="008715C4" w:rsidRDefault="00136839" w:rsidP="00E01883">
      <w:pPr>
        <w:pStyle w:val="Heading3"/>
      </w:pPr>
      <w:r>
        <w:t>Refactor the bad smell</w:t>
      </w:r>
      <w:r w:rsidR="00D575DB">
        <w:t>: Bad Smell 2</w:t>
      </w:r>
    </w:p>
    <w:p w14:paraId="52AF7B8F" w14:textId="480B3838" w:rsidR="007D102A" w:rsidRDefault="007D102A" w:rsidP="007D102A">
      <w:pPr>
        <w:pStyle w:val="ListParagraph"/>
        <w:numPr>
          <w:ilvl w:val="0"/>
          <w:numId w:val="8"/>
        </w:numPr>
      </w:pPr>
      <w:r>
        <w:t xml:space="preserve">Create </w:t>
      </w:r>
      <w:r w:rsidR="00FD46E6">
        <w:t xml:space="preserve">class </w:t>
      </w:r>
      <w:r w:rsidR="008715C4">
        <w:t xml:space="preserve">Counter and </w:t>
      </w:r>
      <w:proofErr w:type="spellStart"/>
      <w:r w:rsidR="00FD46E6">
        <w:t>GenderCount</w:t>
      </w:r>
      <w:r w:rsidR="008715C4">
        <w:t>er</w:t>
      </w:r>
      <w:proofErr w:type="spellEnd"/>
    </w:p>
    <w:p w14:paraId="31240C98" w14:textId="63012215" w:rsidR="007D102A" w:rsidRDefault="007D102A" w:rsidP="007D102A">
      <w:pPr>
        <w:pStyle w:val="ListParagraph"/>
        <w:numPr>
          <w:ilvl w:val="0"/>
          <w:numId w:val="8"/>
        </w:numPr>
      </w:pPr>
      <w:r>
        <w:t>Test the code and make sure it works</w:t>
      </w:r>
    </w:p>
    <w:p w14:paraId="3D85593E" w14:textId="704ED19C" w:rsidR="001D6701" w:rsidRDefault="001D6701" w:rsidP="007D102A">
      <w:pPr>
        <w:pStyle w:val="ListParagraph"/>
        <w:numPr>
          <w:ilvl w:val="0"/>
          <w:numId w:val="8"/>
        </w:numPr>
      </w:pPr>
      <w:r>
        <w:t>Create a</w:t>
      </w:r>
      <w:r w:rsidR="00341984">
        <w:t xml:space="preserve"> new method </w:t>
      </w:r>
      <w:r w:rsidR="00341984">
        <w:rPr>
          <w:rFonts w:hint="eastAsia"/>
        </w:rPr>
        <w:t>get</w:t>
      </w:r>
      <w:r w:rsidR="00341984">
        <w:t xml:space="preserve">_gender2 to achieve the same functionality of the original method </w:t>
      </w:r>
      <w:proofErr w:type="spellStart"/>
      <w:r w:rsidR="00341984">
        <w:t>get_gender</w:t>
      </w:r>
      <w:proofErr w:type="spellEnd"/>
    </w:p>
    <w:p w14:paraId="6504D1A8" w14:textId="3A7C4BC6" w:rsidR="007D102A" w:rsidRDefault="007D102A" w:rsidP="007D102A">
      <w:pPr>
        <w:pStyle w:val="ListParagraph"/>
        <w:numPr>
          <w:ilvl w:val="0"/>
          <w:numId w:val="8"/>
        </w:numPr>
      </w:pPr>
      <w:r>
        <w:t xml:space="preserve">Test the code to ensure </w:t>
      </w:r>
      <w:r w:rsidR="00DC22A6">
        <w:t>the method get_gender</w:t>
      </w:r>
      <w:r w:rsidR="00341984">
        <w:t>2</w:t>
      </w:r>
      <w:r w:rsidR="00DC22A6">
        <w:t xml:space="preserve"> </w:t>
      </w:r>
      <w:r w:rsidR="003D36C0">
        <w:t xml:space="preserve">works </w:t>
      </w:r>
      <w:r w:rsidR="00D13316">
        <w:t xml:space="preserve">and </w:t>
      </w:r>
      <w:r w:rsidR="003D36C0">
        <w:t xml:space="preserve">returns </w:t>
      </w:r>
      <w:r w:rsidR="00D13316">
        <w:t>an object with correct values</w:t>
      </w:r>
    </w:p>
    <w:p w14:paraId="04EC088E" w14:textId="4A700A48" w:rsidR="007D102A" w:rsidRDefault="007D102A" w:rsidP="007D102A">
      <w:pPr>
        <w:pStyle w:val="ListParagraph"/>
        <w:numPr>
          <w:ilvl w:val="0"/>
          <w:numId w:val="8"/>
        </w:numPr>
      </w:pPr>
      <w:r>
        <w:t>Find</w:t>
      </w:r>
      <w:r w:rsidR="006A1764">
        <w:t xml:space="preserve"> </w:t>
      </w:r>
      <w:r w:rsidR="00DC28B8">
        <w:t>one</w:t>
      </w:r>
      <w:r w:rsidR="006A1764">
        <w:t xml:space="preserve"> the</w:t>
      </w:r>
      <w:r>
        <w:t xml:space="preserve"> place where </w:t>
      </w:r>
      <w:proofErr w:type="spellStart"/>
      <w:r>
        <w:t>get_gender</w:t>
      </w:r>
      <w:proofErr w:type="spellEnd"/>
      <w:r>
        <w:t xml:space="preserve"> is called and modify the code for </w:t>
      </w:r>
      <w:r w:rsidR="00E02D7B">
        <w:t>the new method get_gender2</w:t>
      </w:r>
    </w:p>
    <w:p w14:paraId="6E10DFFD" w14:textId="77777777" w:rsidR="007D102A" w:rsidRDefault="007D102A" w:rsidP="007D102A">
      <w:pPr>
        <w:pStyle w:val="ListParagraph"/>
        <w:numPr>
          <w:ilvl w:val="0"/>
          <w:numId w:val="8"/>
        </w:numPr>
      </w:pPr>
      <w:r>
        <w:t>Test the code to ensure no faults and the functionality doesn’t change</w:t>
      </w:r>
    </w:p>
    <w:p w14:paraId="186DD3CA" w14:textId="16B53B86" w:rsidR="007D102A" w:rsidRDefault="007D102A" w:rsidP="007D102A">
      <w:pPr>
        <w:pStyle w:val="ListParagraph"/>
        <w:numPr>
          <w:ilvl w:val="0"/>
          <w:numId w:val="8"/>
        </w:numPr>
      </w:pPr>
      <w:r>
        <w:t xml:space="preserve">Keep doing step 5 to 6 until all place of calling </w:t>
      </w:r>
      <w:proofErr w:type="spellStart"/>
      <w:r>
        <w:t>get_gender</w:t>
      </w:r>
      <w:proofErr w:type="spellEnd"/>
      <w:r>
        <w:t xml:space="preserve"> is </w:t>
      </w:r>
      <w:r w:rsidR="006E7E64">
        <w:t>updated for using get_gender2</w:t>
      </w:r>
    </w:p>
    <w:p w14:paraId="4862AEFE" w14:textId="41B936EE" w:rsidR="007D102A" w:rsidRDefault="007D102A" w:rsidP="007D102A">
      <w:pPr>
        <w:pStyle w:val="ListParagraph"/>
        <w:numPr>
          <w:ilvl w:val="0"/>
          <w:numId w:val="8"/>
        </w:numPr>
      </w:pPr>
      <w:r>
        <w:t>Test the code to ensure no faults and the functionality doesn’t change</w:t>
      </w:r>
    </w:p>
    <w:p w14:paraId="797D2B96" w14:textId="2B9DD5D3" w:rsidR="006E7E64" w:rsidRDefault="00DD62DE" w:rsidP="007D102A">
      <w:pPr>
        <w:pStyle w:val="ListParagraph"/>
        <w:numPr>
          <w:ilvl w:val="0"/>
          <w:numId w:val="8"/>
        </w:numPr>
      </w:pPr>
      <w:r>
        <w:t xml:space="preserve">Remove the original method </w:t>
      </w:r>
      <w:proofErr w:type="spellStart"/>
      <w:r>
        <w:t>get_gender</w:t>
      </w:r>
      <w:proofErr w:type="spellEnd"/>
      <w:r>
        <w:t>,</w:t>
      </w:r>
      <w:r w:rsidR="00894C6D">
        <w:t xml:space="preserve"> rename the new method get_gender2 to </w:t>
      </w:r>
      <w:proofErr w:type="spellStart"/>
      <w:r w:rsidR="00894C6D">
        <w:t>get_gender</w:t>
      </w:r>
      <w:proofErr w:type="spellEnd"/>
      <w:r w:rsidR="00894C6D">
        <w:t xml:space="preserve">, replace </w:t>
      </w:r>
      <w:r w:rsidR="003D4EBF">
        <w:t xml:space="preserve">all the places where get_gender2 is called to </w:t>
      </w:r>
      <w:proofErr w:type="spellStart"/>
      <w:r w:rsidR="005D2AB1">
        <w:t>get_gender</w:t>
      </w:r>
      <w:proofErr w:type="spellEnd"/>
      <w:r w:rsidR="009E712F">
        <w:t>.</w:t>
      </w:r>
    </w:p>
    <w:p w14:paraId="6120CF26" w14:textId="3DCAE822" w:rsidR="003907AD" w:rsidRDefault="003907AD" w:rsidP="003907AD">
      <w:pPr>
        <w:pStyle w:val="ListParagraph"/>
        <w:numPr>
          <w:ilvl w:val="0"/>
          <w:numId w:val="8"/>
        </w:numPr>
      </w:pPr>
      <w:r>
        <w:t>Test the code to ensure no faults and the functionality doesn’t change</w:t>
      </w:r>
    </w:p>
    <w:p w14:paraId="4C406D32" w14:textId="27361E73" w:rsidR="00676A9A" w:rsidRDefault="007D102A" w:rsidP="00136839">
      <w:pPr>
        <w:pStyle w:val="ListParagraph"/>
        <w:numPr>
          <w:ilvl w:val="0"/>
          <w:numId w:val="8"/>
        </w:numPr>
      </w:pPr>
      <w:r>
        <w:t>Inspect the code to assure no new code smells introduced.</w:t>
      </w:r>
    </w:p>
    <w:p w14:paraId="078C7F59" w14:textId="77777777" w:rsidR="005D6F5B" w:rsidRPr="007D0BAF" w:rsidRDefault="005D6F5B" w:rsidP="005D6F5B">
      <w:pPr>
        <w:pStyle w:val="ListParagraph"/>
        <w:numPr>
          <w:ilvl w:val="0"/>
          <w:numId w:val="8"/>
        </w:numPr>
      </w:pPr>
      <w:r>
        <w:t>Pass the PEP8 check</w:t>
      </w:r>
    </w:p>
    <w:p w14:paraId="623ADF11" w14:textId="77777777" w:rsidR="005D6F5B" w:rsidRDefault="005D6F5B" w:rsidP="005D6F5B">
      <w:pPr>
        <w:pStyle w:val="ListParagraph"/>
      </w:pPr>
    </w:p>
    <w:p w14:paraId="5AEC1F83" w14:textId="75988F57" w:rsidR="00202270" w:rsidRDefault="00676A9A" w:rsidP="007D0BAF">
      <w:pPr>
        <w:pStyle w:val="Heading3"/>
      </w:pPr>
      <w:r>
        <w:t>Evaluate the identified code sme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2039"/>
        <w:gridCol w:w="2039"/>
        <w:gridCol w:w="2040"/>
      </w:tblGrid>
      <w:tr w:rsidR="007D0BAF" w:rsidRPr="00697E86" w14:paraId="4D8BCB9E" w14:textId="77777777" w:rsidTr="000F2952">
        <w:tc>
          <w:tcPr>
            <w:tcW w:w="2178" w:type="dxa"/>
          </w:tcPr>
          <w:p w14:paraId="1D1C8B1C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Code Smell</w:t>
            </w:r>
          </w:p>
        </w:tc>
        <w:tc>
          <w:tcPr>
            <w:tcW w:w="2039" w:type="dxa"/>
          </w:tcPr>
          <w:p w14:paraId="6B116206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Affected Methods</w:t>
            </w:r>
          </w:p>
        </w:tc>
        <w:tc>
          <w:tcPr>
            <w:tcW w:w="2039" w:type="dxa"/>
          </w:tcPr>
          <w:p w14:paraId="14EA6A82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Affected Class</w:t>
            </w:r>
          </w:p>
        </w:tc>
        <w:tc>
          <w:tcPr>
            <w:tcW w:w="2040" w:type="dxa"/>
          </w:tcPr>
          <w:p w14:paraId="0004A71E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Priority</w:t>
            </w:r>
          </w:p>
        </w:tc>
      </w:tr>
      <w:tr w:rsidR="007D0BAF" w14:paraId="11246B91" w14:textId="77777777" w:rsidTr="000F2952">
        <w:tc>
          <w:tcPr>
            <w:tcW w:w="2178" w:type="dxa"/>
          </w:tcPr>
          <w:p w14:paraId="070F3C34" w14:textId="77777777" w:rsidR="007D0BAF" w:rsidRDefault="007D0BAF" w:rsidP="000F2952">
            <w:r>
              <w:t>Bad Smell 1</w:t>
            </w:r>
          </w:p>
        </w:tc>
        <w:tc>
          <w:tcPr>
            <w:tcW w:w="2039" w:type="dxa"/>
          </w:tcPr>
          <w:p w14:paraId="6E854305" w14:textId="77777777" w:rsidR="007D0BAF" w:rsidRDefault="007D0BAF" w:rsidP="000F2952">
            <w:proofErr w:type="spellStart"/>
            <w:r>
              <w:t>do_import</w:t>
            </w:r>
            <w:proofErr w:type="spellEnd"/>
          </w:p>
        </w:tc>
        <w:tc>
          <w:tcPr>
            <w:tcW w:w="2039" w:type="dxa"/>
          </w:tcPr>
          <w:p w14:paraId="0969167F" w14:textId="77777777" w:rsidR="007D0BAF" w:rsidRDefault="007D0BAF" w:rsidP="000F2952">
            <w:r>
              <w:t xml:space="preserve">Controller, </w:t>
            </w:r>
            <w:proofErr w:type="spellStart"/>
            <w:r>
              <w:t>ViewConsole</w:t>
            </w:r>
            <w:proofErr w:type="spellEnd"/>
          </w:p>
        </w:tc>
        <w:tc>
          <w:tcPr>
            <w:tcW w:w="2040" w:type="dxa"/>
          </w:tcPr>
          <w:p w14:paraId="1F90CD65" w14:textId="249871FF" w:rsidR="007D0BAF" w:rsidRDefault="00D90269" w:rsidP="000F2952">
            <w:r>
              <w:t>1</w:t>
            </w:r>
          </w:p>
        </w:tc>
      </w:tr>
      <w:tr w:rsidR="007D0BAF" w14:paraId="1BF80E85" w14:textId="77777777" w:rsidTr="000F2952">
        <w:tc>
          <w:tcPr>
            <w:tcW w:w="2178" w:type="dxa"/>
          </w:tcPr>
          <w:p w14:paraId="25280BEC" w14:textId="77777777" w:rsidR="007D0BAF" w:rsidRDefault="007D0BAF" w:rsidP="000F2952">
            <w:r>
              <w:t>Bad Smell 3</w:t>
            </w:r>
          </w:p>
        </w:tc>
        <w:tc>
          <w:tcPr>
            <w:tcW w:w="2039" w:type="dxa"/>
          </w:tcPr>
          <w:p w14:paraId="0C5E1CBA" w14:textId="77777777" w:rsidR="007D0BAF" w:rsidRDefault="007D0BAF" w:rsidP="000F2952">
            <w:proofErr w:type="spellStart"/>
            <w:r>
              <w:t>do_select</w:t>
            </w:r>
            <w:proofErr w:type="spellEnd"/>
          </w:p>
        </w:tc>
        <w:tc>
          <w:tcPr>
            <w:tcW w:w="2039" w:type="dxa"/>
          </w:tcPr>
          <w:p w14:paraId="1180C3B2" w14:textId="77777777" w:rsidR="007D0BAF" w:rsidRDefault="007D0BAF" w:rsidP="000F2952">
            <w:r>
              <w:t>Controller</w:t>
            </w:r>
          </w:p>
        </w:tc>
        <w:tc>
          <w:tcPr>
            <w:tcW w:w="2040" w:type="dxa"/>
          </w:tcPr>
          <w:p w14:paraId="13E03904" w14:textId="58461F6A" w:rsidR="007D0BAF" w:rsidRDefault="00D90269" w:rsidP="000F2952">
            <w:r>
              <w:t>3</w:t>
            </w:r>
          </w:p>
        </w:tc>
      </w:tr>
      <w:tr w:rsidR="007D0BAF" w14:paraId="0F3C420E" w14:textId="77777777" w:rsidTr="000F2952">
        <w:tc>
          <w:tcPr>
            <w:tcW w:w="2178" w:type="dxa"/>
          </w:tcPr>
          <w:p w14:paraId="1651C369" w14:textId="77777777" w:rsidR="007D0BAF" w:rsidRDefault="007D0BAF" w:rsidP="000F2952">
            <w:r>
              <w:t>Bad Smell 4</w:t>
            </w:r>
          </w:p>
        </w:tc>
        <w:tc>
          <w:tcPr>
            <w:tcW w:w="2039" w:type="dxa"/>
          </w:tcPr>
          <w:p w14:paraId="59C2445F" w14:textId="77777777" w:rsidR="007D0BAF" w:rsidRDefault="007D0BAF" w:rsidP="000F2952">
            <w:proofErr w:type="spellStart"/>
            <w:r>
              <w:t>check_empid</w:t>
            </w:r>
            <w:proofErr w:type="spellEnd"/>
            <w:r>
              <w:t>,</w:t>
            </w:r>
          </w:p>
          <w:p w14:paraId="0CC5D751" w14:textId="77777777" w:rsidR="007D0BAF" w:rsidRDefault="007D0BAF" w:rsidP="000F2952">
            <w:proofErr w:type="spellStart"/>
            <w:r>
              <w:t>check_gender</w:t>
            </w:r>
            <w:proofErr w:type="spellEnd"/>
            <w:r>
              <w:t>,</w:t>
            </w:r>
          </w:p>
          <w:p w14:paraId="1CE1F9FF" w14:textId="77777777" w:rsidR="007D0BAF" w:rsidRDefault="007D0BAF" w:rsidP="000F2952">
            <w:proofErr w:type="spellStart"/>
            <w:r>
              <w:t>check_age</w:t>
            </w:r>
            <w:proofErr w:type="spellEnd"/>
            <w:r>
              <w:t>,</w:t>
            </w:r>
          </w:p>
          <w:p w14:paraId="24406EA0" w14:textId="77777777" w:rsidR="007D0BAF" w:rsidRDefault="007D0BAF" w:rsidP="000F2952">
            <w:proofErr w:type="spellStart"/>
            <w:r>
              <w:t>check_sales</w:t>
            </w:r>
            <w:proofErr w:type="spellEnd"/>
            <w:r>
              <w:t>,</w:t>
            </w:r>
          </w:p>
          <w:p w14:paraId="56E0B26F" w14:textId="77777777" w:rsidR="007D0BAF" w:rsidRDefault="007D0BAF" w:rsidP="000F2952">
            <w:proofErr w:type="spellStart"/>
            <w:r>
              <w:t>check_bmi</w:t>
            </w:r>
            <w:proofErr w:type="spellEnd"/>
            <w:r>
              <w:t>,</w:t>
            </w:r>
          </w:p>
          <w:p w14:paraId="052A4304" w14:textId="77777777" w:rsidR="007D0BAF" w:rsidRDefault="007D0BAF" w:rsidP="000F2952">
            <w:proofErr w:type="spellStart"/>
            <w:r>
              <w:t>check_salary</w:t>
            </w:r>
            <w:proofErr w:type="spellEnd"/>
            <w:r>
              <w:t>,</w:t>
            </w:r>
          </w:p>
          <w:p w14:paraId="41599924" w14:textId="77777777" w:rsidR="007D0BAF" w:rsidRDefault="007D0BAF" w:rsidP="000F2952">
            <w:proofErr w:type="spellStart"/>
            <w:r>
              <w:t>check_birthday</w:t>
            </w:r>
            <w:proofErr w:type="spellEnd"/>
          </w:p>
        </w:tc>
        <w:tc>
          <w:tcPr>
            <w:tcW w:w="2039" w:type="dxa"/>
          </w:tcPr>
          <w:p w14:paraId="2554C5C2" w14:textId="77777777" w:rsidR="007D0BAF" w:rsidRDefault="007D0BAF" w:rsidP="000F2952">
            <w:proofErr w:type="spellStart"/>
            <w:r>
              <w:t>DataValidator</w:t>
            </w:r>
            <w:proofErr w:type="spellEnd"/>
          </w:p>
        </w:tc>
        <w:tc>
          <w:tcPr>
            <w:tcW w:w="2040" w:type="dxa"/>
          </w:tcPr>
          <w:p w14:paraId="4033687C" w14:textId="24B9F610" w:rsidR="007D0BAF" w:rsidRDefault="00D90269" w:rsidP="000F2952">
            <w:r>
              <w:t>2</w:t>
            </w:r>
          </w:p>
        </w:tc>
      </w:tr>
    </w:tbl>
    <w:p w14:paraId="78C00426" w14:textId="5C88468A" w:rsidR="007D0BAF" w:rsidRDefault="007D0BAF" w:rsidP="007D0BAF"/>
    <w:p w14:paraId="780C6861" w14:textId="70722A21" w:rsidR="005B2C38" w:rsidRDefault="00844140" w:rsidP="005B2C38">
      <w:pPr>
        <w:pStyle w:val="Heading3"/>
      </w:pPr>
      <w:r>
        <w:t>Refactor the bad smel</w:t>
      </w:r>
      <w:r w:rsidR="00846C6A">
        <w:t>l</w:t>
      </w:r>
      <w:r>
        <w:t>: Bad Smell 1</w:t>
      </w:r>
    </w:p>
    <w:p w14:paraId="16E9DADA" w14:textId="603EFFF3" w:rsidR="005B2C38" w:rsidRDefault="005B2C38" w:rsidP="005B2C38">
      <w:pPr>
        <w:pStyle w:val="ListParagraph"/>
        <w:numPr>
          <w:ilvl w:val="0"/>
          <w:numId w:val="11"/>
        </w:numPr>
      </w:pPr>
      <w:r>
        <w:t>Create a method</w:t>
      </w:r>
      <w:r w:rsidR="00974E7E">
        <w:t xml:space="preserve"> </w:t>
      </w:r>
      <w:proofErr w:type="spellStart"/>
      <w:r w:rsidR="00CD0C58">
        <w:t>import_result</w:t>
      </w:r>
      <w:proofErr w:type="spellEnd"/>
      <w:r w:rsidR="00CD0C58">
        <w:t xml:space="preserve"> </w:t>
      </w:r>
      <w:r w:rsidR="00974E7E">
        <w:t>in class Controller</w:t>
      </w:r>
      <w:r>
        <w:t xml:space="preserve"> </w:t>
      </w:r>
      <w:r w:rsidR="0094141C">
        <w:t>and move</w:t>
      </w:r>
      <w:r w:rsidR="00974E7E">
        <w:t xml:space="preserve"> the code</w:t>
      </w:r>
      <w:r w:rsidR="0094141C">
        <w:t xml:space="preserve"> </w:t>
      </w:r>
      <w:r w:rsidR="006661E0">
        <w:t xml:space="preserve">under one </w:t>
      </w:r>
      <w:r w:rsidR="00C22AB6">
        <w:t xml:space="preserve">conditional statement </w:t>
      </w:r>
      <w:r w:rsidR="0094141C">
        <w:t>which has the bad smell</w:t>
      </w:r>
      <w:r w:rsidR="00EC4BBC">
        <w:t xml:space="preserve"> to the </w:t>
      </w:r>
      <w:r w:rsidR="00C22AB6">
        <w:t>method</w:t>
      </w:r>
      <w:r w:rsidR="00EC4BBC">
        <w:t>.</w:t>
      </w:r>
    </w:p>
    <w:p w14:paraId="73071391" w14:textId="1D596249" w:rsidR="00844140" w:rsidRDefault="00EC4BBC" w:rsidP="007D0BAF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091C5321" w14:textId="42635F9D" w:rsidR="00EC4BBC" w:rsidRDefault="004526F8" w:rsidP="007D0BAF">
      <w:pPr>
        <w:pStyle w:val="ListParagraph"/>
        <w:numPr>
          <w:ilvl w:val="0"/>
          <w:numId w:val="11"/>
        </w:numPr>
      </w:pPr>
      <w:r>
        <w:t>Crea</w:t>
      </w:r>
      <w:r w:rsidR="004C15B7">
        <w:t>te a list</w:t>
      </w:r>
      <w:r w:rsidR="00DD0F3F">
        <w:t xml:space="preserve"> to </w:t>
      </w:r>
      <w:r w:rsidR="00E44B0A">
        <w:t xml:space="preserve">store all data returned by the method </w:t>
      </w:r>
      <w:proofErr w:type="spellStart"/>
      <w:r w:rsidR="002A4B7F">
        <w:t>import_row</w:t>
      </w:r>
      <w:proofErr w:type="spellEnd"/>
    </w:p>
    <w:p w14:paraId="7463A157" w14:textId="77777777" w:rsidR="00F31DDA" w:rsidRDefault="00F31DDA" w:rsidP="00F31DDA">
      <w:pPr>
        <w:pStyle w:val="ListParagraph"/>
        <w:numPr>
          <w:ilvl w:val="0"/>
          <w:numId w:val="11"/>
        </w:numPr>
      </w:pPr>
      <w:r>
        <w:t>Test the code to ensure no fault exists.</w:t>
      </w:r>
    </w:p>
    <w:p w14:paraId="7957EB84" w14:textId="49C88C3D" w:rsidR="002A4B7F" w:rsidRDefault="00660C8B" w:rsidP="00F31DDA">
      <w:pPr>
        <w:pStyle w:val="ListParagraph"/>
        <w:numPr>
          <w:ilvl w:val="0"/>
          <w:numId w:val="11"/>
        </w:numPr>
      </w:pPr>
      <w:r>
        <w:t>Create a method</w:t>
      </w:r>
      <w:r w:rsidR="00CD3505">
        <w:t xml:space="preserve"> </w:t>
      </w:r>
      <w:proofErr w:type="spellStart"/>
      <w:r w:rsidR="00CD3505">
        <w:t>display_import_result</w:t>
      </w:r>
      <w:proofErr w:type="spellEnd"/>
      <w:r>
        <w:t xml:space="preserve"> in </w:t>
      </w:r>
      <w:proofErr w:type="spellStart"/>
      <w:r>
        <w:t>ViewConsole</w:t>
      </w:r>
      <w:proofErr w:type="spellEnd"/>
      <w:r>
        <w:t xml:space="preserve"> to achieve the same functionality as </w:t>
      </w:r>
      <w:r w:rsidR="00CD3505">
        <w:t xml:space="preserve">the method </w:t>
      </w:r>
      <w:proofErr w:type="spellStart"/>
      <w:r w:rsidR="00CD3505">
        <w:t>import_result</w:t>
      </w:r>
      <w:proofErr w:type="spellEnd"/>
    </w:p>
    <w:p w14:paraId="4C008C88" w14:textId="77777777" w:rsidR="00111EB4" w:rsidRDefault="00111EB4" w:rsidP="00111EB4">
      <w:pPr>
        <w:pStyle w:val="ListParagraph"/>
        <w:numPr>
          <w:ilvl w:val="0"/>
          <w:numId w:val="11"/>
        </w:numPr>
      </w:pPr>
      <w:r>
        <w:t>Test the code to ensure no fault exists.</w:t>
      </w:r>
    </w:p>
    <w:p w14:paraId="2DB8D73A" w14:textId="28781DDA" w:rsidR="00CD3505" w:rsidRDefault="000B59F6" w:rsidP="00F31DDA">
      <w:pPr>
        <w:pStyle w:val="ListParagraph"/>
        <w:numPr>
          <w:ilvl w:val="0"/>
          <w:numId w:val="11"/>
        </w:numPr>
      </w:pPr>
      <w:r>
        <w:lastRenderedPageBreak/>
        <w:t xml:space="preserve">Replace the code of the </w:t>
      </w:r>
      <w:proofErr w:type="spellStart"/>
      <w:r>
        <w:t>method_result</w:t>
      </w:r>
      <w:proofErr w:type="spellEnd"/>
      <w:r>
        <w:t xml:space="preserve"> by invoking the method </w:t>
      </w:r>
      <w:proofErr w:type="spellStart"/>
      <w:r>
        <w:t>display_import_result</w:t>
      </w:r>
      <w:proofErr w:type="spellEnd"/>
    </w:p>
    <w:p w14:paraId="3434D981" w14:textId="77777777" w:rsidR="006C4A0C" w:rsidRDefault="006C4A0C" w:rsidP="006C4A0C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231E0EDC" w14:textId="6650BD73" w:rsidR="000B59F6" w:rsidRDefault="00EA0DD3" w:rsidP="00F31DDA">
      <w:pPr>
        <w:pStyle w:val="ListParagraph"/>
        <w:numPr>
          <w:ilvl w:val="0"/>
          <w:numId w:val="11"/>
        </w:numPr>
      </w:pPr>
      <w:r>
        <w:t xml:space="preserve">Replace the same code in the second </w:t>
      </w:r>
      <w:r w:rsidR="0064226C">
        <w:t xml:space="preserve">conditional statement which is used for pickle which the new method </w:t>
      </w:r>
      <w:proofErr w:type="spellStart"/>
      <w:proofErr w:type="gramStart"/>
      <w:r w:rsidR="0064226C">
        <w:t>import</w:t>
      </w:r>
      <w:proofErr w:type="gramEnd"/>
      <w:r w:rsidR="0064226C">
        <w:t>_result</w:t>
      </w:r>
      <w:proofErr w:type="spellEnd"/>
    </w:p>
    <w:p w14:paraId="7E598DB1" w14:textId="77777777" w:rsidR="0064226C" w:rsidRDefault="0064226C" w:rsidP="0064226C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6589BE74" w14:textId="4DB16444" w:rsidR="007C685F" w:rsidRDefault="007C685F" w:rsidP="007C685F">
      <w:pPr>
        <w:pStyle w:val="ListParagraph"/>
        <w:numPr>
          <w:ilvl w:val="0"/>
          <w:numId w:val="11"/>
        </w:numPr>
      </w:pPr>
      <w:r>
        <w:t>Inspect the code to assure no new code smells introduced</w:t>
      </w:r>
      <w:r w:rsidR="00C83550">
        <w:t xml:space="preserve"> (Identified a new one, see Section</w:t>
      </w:r>
      <w:r w:rsidR="00A906B4">
        <w:t xml:space="preserve"> </w:t>
      </w:r>
      <w:r w:rsidR="00A906B4">
        <w:fldChar w:fldCharType="begin"/>
      </w:r>
      <w:r w:rsidR="00A906B4">
        <w:instrText xml:space="preserve"> REF _Ref512100225 \r \h </w:instrText>
      </w:r>
      <w:r w:rsidR="00A906B4">
        <w:fldChar w:fldCharType="separate"/>
      </w:r>
      <w:r w:rsidR="00A906B4">
        <w:t>3.2.8</w:t>
      </w:r>
      <w:r w:rsidR="00A906B4">
        <w:fldChar w:fldCharType="end"/>
      </w:r>
      <w:r w:rsidR="00C83550">
        <w:t>)</w:t>
      </w:r>
    </w:p>
    <w:p w14:paraId="4280DEFC" w14:textId="3A3DEEAD" w:rsidR="0064226C" w:rsidRDefault="00124F3B" w:rsidP="00F31DDA">
      <w:pPr>
        <w:pStyle w:val="ListParagraph"/>
        <w:numPr>
          <w:ilvl w:val="0"/>
          <w:numId w:val="11"/>
        </w:numPr>
      </w:pPr>
      <w:r>
        <w:t xml:space="preserve">Change variable name </w:t>
      </w:r>
      <w:proofErr w:type="spellStart"/>
      <w:r>
        <w:t>args</w:t>
      </w:r>
      <w:proofErr w:type="spellEnd"/>
      <w:r>
        <w:t xml:space="preserve"> to commands</w:t>
      </w:r>
    </w:p>
    <w:p w14:paraId="74FA490C" w14:textId="7089B306" w:rsidR="003A0DEF" w:rsidRDefault="003A0DEF" w:rsidP="003A0DEF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461CC092" w14:textId="6DA5DDA5" w:rsidR="00D11412" w:rsidRDefault="00D11412" w:rsidP="00D11412">
      <w:pPr>
        <w:pStyle w:val="ListParagraph"/>
        <w:numPr>
          <w:ilvl w:val="0"/>
          <w:numId w:val="11"/>
        </w:numPr>
      </w:pPr>
      <w:r>
        <w:t xml:space="preserve">Remove </w:t>
      </w:r>
      <w:r w:rsidR="00E35095">
        <w:t>unnecessary exception</w:t>
      </w:r>
      <w:r w:rsidR="00A70913">
        <w:t xml:space="preserve"> handling code</w:t>
      </w:r>
    </w:p>
    <w:p w14:paraId="7DBB4BB9" w14:textId="77777777" w:rsidR="003A0DEF" w:rsidRDefault="003A0DEF" w:rsidP="003A0DEF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0F34F583" w14:textId="446D59A2" w:rsidR="003A0DEF" w:rsidRDefault="00D97C6F" w:rsidP="00D11412">
      <w:pPr>
        <w:pStyle w:val="ListParagraph"/>
        <w:numPr>
          <w:ilvl w:val="0"/>
          <w:numId w:val="11"/>
        </w:numPr>
      </w:pPr>
      <w:r>
        <w:t>Move the code under the conditional statement</w:t>
      </w:r>
      <w:r w:rsidR="006961AC">
        <w:t>s</w:t>
      </w:r>
      <w:r>
        <w:t xml:space="preserve"> to </w:t>
      </w:r>
      <w:r w:rsidR="004531EF">
        <w:t>a new method</w:t>
      </w:r>
      <w:r>
        <w:t xml:space="preserve"> </w:t>
      </w:r>
      <w:proofErr w:type="spellStart"/>
      <w:r w:rsidR="009D5340">
        <w:t>import_csv</w:t>
      </w:r>
      <w:proofErr w:type="spellEnd"/>
      <w:r w:rsidR="009D5340">
        <w:t xml:space="preserve"> </w:t>
      </w:r>
      <w:r w:rsidR="006961AC">
        <w:t xml:space="preserve">and </w:t>
      </w:r>
      <w:proofErr w:type="spellStart"/>
      <w:r w:rsidR="006961AC">
        <w:t>import_pickle</w:t>
      </w:r>
      <w:proofErr w:type="spellEnd"/>
      <w:r w:rsidR="006961AC">
        <w:t xml:space="preserve"> </w:t>
      </w:r>
      <w:r w:rsidR="009D5340">
        <w:t>in the same class</w:t>
      </w:r>
    </w:p>
    <w:p w14:paraId="7A93D789" w14:textId="678472B8" w:rsidR="006961AC" w:rsidRDefault="006961AC" w:rsidP="00615492">
      <w:pPr>
        <w:pStyle w:val="ListParagraph"/>
        <w:numPr>
          <w:ilvl w:val="0"/>
          <w:numId w:val="11"/>
        </w:numPr>
      </w:pPr>
      <w:r>
        <w:t>Test the code to ensure no fa</w:t>
      </w:r>
      <w:bookmarkStart w:id="0" w:name="_GoBack"/>
      <w:bookmarkEnd w:id="0"/>
      <w:r>
        <w:t>ults and the functionality doesn’t change</w:t>
      </w:r>
    </w:p>
    <w:p w14:paraId="6D4F89B8" w14:textId="32E98276" w:rsidR="001767EE" w:rsidRDefault="000A11C6" w:rsidP="00D11412">
      <w:pPr>
        <w:pStyle w:val="ListParagraph"/>
        <w:numPr>
          <w:ilvl w:val="0"/>
          <w:numId w:val="11"/>
        </w:numPr>
      </w:pPr>
      <w:r>
        <w:t>Pass the PEP8 check</w:t>
      </w:r>
    </w:p>
    <w:p w14:paraId="03324068" w14:textId="77777777" w:rsidR="00980C15" w:rsidRDefault="00980C15" w:rsidP="00980C15">
      <w:pPr>
        <w:pStyle w:val="Heading3"/>
      </w:pPr>
      <w:r>
        <w:t>Evaluate the identified code sme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2039"/>
        <w:gridCol w:w="2039"/>
        <w:gridCol w:w="2040"/>
      </w:tblGrid>
      <w:tr w:rsidR="00980C15" w:rsidRPr="00697E86" w14:paraId="7A6468B4" w14:textId="77777777" w:rsidTr="00157F06">
        <w:tc>
          <w:tcPr>
            <w:tcW w:w="2178" w:type="dxa"/>
          </w:tcPr>
          <w:p w14:paraId="39DD8A02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Code Smell</w:t>
            </w:r>
          </w:p>
        </w:tc>
        <w:tc>
          <w:tcPr>
            <w:tcW w:w="2039" w:type="dxa"/>
          </w:tcPr>
          <w:p w14:paraId="0304395D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Affected Methods</w:t>
            </w:r>
          </w:p>
        </w:tc>
        <w:tc>
          <w:tcPr>
            <w:tcW w:w="2039" w:type="dxa"/>
          </w:tcPr>
          <w:p w14:paraId="5419459A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Affected Class</w:t>
            </w:r>
          </w:p>
        </w:tc>
        <w:tc>
          <w:tcPr>
            <w:tcW w:w="2040" w:type="dxa"/>
          </w:tcPr>
          <w:p w14:paraId="68901437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Priority</w:t>
            </w:r>
          </w:p>
        </w:tc>
      </w:tr>
      <w:tr w:rsidR="00980C15" w14:paraId="3637D94F" w14:textId="77777777" w:rsidTr="00157F06">
        <w:tc>
          <w:tcPr>
            <w:tcW w:w="2178" w:type="dxa"/>
          </w:tcPr>
          <w:p w14:paraId="78D3B942" w14:textId="77777777" w:rsidR="00980C15" w:rsidRDefault="00980C15" w:rsidP="00157F06">
            <w:r>
              <w:t>Bad Smell 3</w:t>
            </w:r>
          </w:p>
        </w:tc>
        <w:tc>
          <w:tcPr>
            <w:tcW w:w="2039" w:type="dxa"/>
          </w:tcPr>
          <w:p w14:paraId="6D770F96" w14:textId="77777777" w:rsidR="00980C15" w:rsidRDefault="00980C15" w:rsidP="00157F06">
            <w:proofErr w:type="spellStart"/>
            <w:r>
              <w:t>do_select</w:t>
            </w:r>
            <w:proofErr w:type="spellEnd"/>
          </w:p>
        </w:tc>
        <w:tc>
          <w:tcPr>
            <w:tcW w:w="2039" w:type="dxa"/>
          </w:tcPr>
          <w:p w14:paraId="0B9DDC04" w14:textId="77777777" w:rsidR="00980C15" w:rsidRDefault="00980C15" w:rsidP="00157F06">
            <w:r>
              <w:t>Controller</w:t>
            </w:r>
          </w:p>
        </w:tc>
        <w:tc>
          <w:tcPr>
            <w:tcW w:w="2040" w:type="dxa"/>
          </w:tcPr>
          <w:p w14:paraId="420E35EF" w14:textId="505379BC" w:rsidR="00980C15" w:rsidRDefault="00980C15" w:rsidP="00157F06">
            <w:r>
              <w:t>2</w:t>
            </w:r>
          </w:p>
        </w:tc>
      </w:tr>
      <w:tr w:rsidR="00980C15" w14:paraId="73EBCA9F" w14:textId="77777777" w:rsidTr="00157F06">
        <w:tc>
          <w:tcPr>
            <w:tcW w:w="2178" w:type="dxa"/>
          </w:tcPr>
          <w:p w14:paraId="17986A1E" w14:textId="77777777" w:rsidR="00980C15" w:rsidRDefault="00980C15" w:rsidP="00157F06">
            <w:r>
              <w:t>Bad Smell 4</w:t>
            </w:r>
          </w:p>
        </w:tc>
        <w:tc>
          <w:tcPr>
            <w:tcW w:w="2039" w:type="dxa"/>
          </w:tcPr>
          <w:p w14:paraId="4D2BC023" w14:textId="77777777" w:rsidR="00980C15" w:rsidRDefault="00980C15" w:rsidP="00157F06">
            <w:proofErr w:type="spellStart"/>
            <w:r>
              <w:t>check_empid</w:t>
            </w:r>
            <w:proofErr w:type="spellEnd"/>
            <w:r>
              <w:t>,</w:t>
            </w:r>
          </w:p>
          <w:p w14:paraId="2276E43F" w14:textId="77777777" w:rsidR="00980C15" w:rsidRDefault="00980C15" w:rsidP="00157F06">
            <w:proofErr w:type="spellStart"/>
            <w:r>
              <w:t>check_gender</w:t>
            </w:r>
            <w:proofErr w:type="spellEnd"/>
            <w:r>
              <w:t>,</w:t>
            </w:r>
          </w:p>
          <w:p w14:paraId="461EFD15" w14:textId="77777777" w:rsidR="00980C15" w:rsidRDefault="00980C15" w:rsidP="00157F06">
            <w:proofErr w:type="spellStart"/>
            <w:r>
              <w:t>check_age</w:t>
            </w:r>
            <w:proofErr w:type="spellEnd"/>
            <w:r>
              <w:t>,</w:t>
            </w:r>
          </w:p>
          <w:p w14:paraId="2DDFF150" w14:textId="77777777" w:rsidR="00980C15" w:rsidRDefault="00980C15" w:rsidP="00157F06">
            <w:proofErr w:type="spellStart"/>
            <w:r>
              <w:t>check_sales</w:t>
            </w:r>
            <w:proofErr w:type="spellEnd"/>
            <w:r>
              <w:t>,</w:t>
            </w:r>
          </w:p>
          <w:p w14:paraId="03394602" w14:textId="77777777" w:rsidR="00980C15" w:rsidRDefault="00980C15" w:rsidP="00157F06">
            <w:proofErr w:type="spellStart"/>
            <w:r>
              <w:t>check_bmi</w:t>
            </w:r>
            <w:proofErr w:type="spellEnd"/>
            <w:r>
              <w:t>,</w:t>
            </w:r>
          </w:p>
          <w:p w14:paraId="473F7A31" w14:textId="77777777" w:rsidR="00980C15" w:rsidRDefault="00980C15" w:rsidP="00157F06">
            <w:proofErr w:type="spellStart"/>
            <w:r>
              <w:t>check_salary</w:t>
            </w:r>
            <w:proofErr w:type="spellEnd"/>
            <w:r>
              <w:t>,</w:t>
            </w:r>
          </w:p>
          <w:p w14:paraId="693F7DDF" w14:textId="77777777" w:rsidR="00980C15" w:rsidRDefault="00980C15" w:rsidP="00157F06">
            <w:proofErr w:type="spellStart"/>
            <w:r>
              <w:t>check_birthday</w:t>
            </w:r>
            <w:proofErr w:type="spellEnd"/>
          </w:p>
        </w:tc>
        <w:tc>
          <w:tcPr>
            <w:tcW w:w="2039" w:type="dxa"/>
          </w:tcPr>
          <w:p w14:paraId="43CCBD36" w14:textId="77777777" w:rsidR="00980C15" w:rsidRDefault="00980C15" w:rsidP="00157F06">
            <w:proofErr w:type="spellStart"/>
            <w:r>
              <w:t>DataValidator</w:t>
            </w:r>
            <w:proofErr w:type="spellEnd"/>
          </w:p>
        </w:tc>
        <w:tc>
          <w:tcPr>
            <w:tcW w:w="2040" w:type="dxa"/>
          </w:tcPr>
          <w:p w14:paraId="20839B5C" w14:textId="6FE92031" w:rsidR="00980C15" w:rsidRDefault="00980C15" w:rsidP="00157F06">
            <w:r>
              <w:t>1</w:t>
            </w:r>
          </w:p>
        </w:tc>
      </w:tr>
    </w:tbl>
    <w:p w14:paraId="433EB811" w14:textId="6CC0C4C2" w:rsidR="00980C15" w:rsidRDefault="00980C15" w:rsidP="00980C15"/>
    <w:p w14:paraId="2BB4FD61" w14:textId="1D065C8C" w:rsidR="002B334E" w:rsidRDefault="002B334E" w:rsidP="002B334E">
      <w:pPr>
        <w:pStyle w:val="Heading3"/>
      </w:pPr>
      <w:r>
        <w:t>Refac</w:t>
      </w:r>
      <w:r w:rsidR="00846C6A">
        <w:t xml:space="preserve">tor the bad smell </w:t>
      </w:r>
      <w:r w:rsidR="00A91827">
        <w:t>4</w:t>
      </w:r>
      <w:r w:rsidR="00846C6A">
        <w:t xml:space="preserve">: </w:t>
      </w:r>
      <w:r w:rsidR="00F34867">
        <w:t>Shotgun Surgery</w:t>
      </w:r>
    </w:p>
    <w:p w14:paraId="6AB08221" w14:textId="16D653E1" w:rsidR="00A91827" w:rsidRDefault="003C6132" w:rsidP="00A91827">
      <w:pPr>
        <w:pStyle w:val="ListParagraph"/>
        <w:numPr>
          <w:ilvl w:val="0"/>
          <w:numId w:val="12"/>
        </w:numPr>
      </w:pPr>
      <w:r>
        <w:t>Extract the code</w:t>
      </w:r>
      <w:r w:rsidR="003C57C3">
        <w:t xml:space="preserve"> in a method</w:t>
      </w:r>
      <w:r w:rsidR="00466C93">
        <w:t>, which is used</w:t>
      </w:r>
      <w:r w:rsidR="003C57C3">
        <w:t xml:space="preserve"> for find</w:t>
      </w:r>
      <w:r w:rsidR="00466C93">
        <w:t xml:space="preserve">ing matches with a regular expression, </w:t>
      </w:r>
      <w:r w:rsidR="003C57C3">
        <w:t>to</w:t>
      </w:r>
      <w:r w:rsidR="00A91827">
        <w:t xml:space="preserve"> </w:t>
      </w:r>
      <w:r w:rsidR="003C57C3">
        <w:t>new</w:t>
      </w:r>
      <w:r>
        <w:t xml:space="preserve"> method</w:t>
      </w:r>
      <w:r w:rsidR="009A0FFE">
        <w:t>s</w:t>
      </w:r>
      <w:r>
        <w:t xml:space="preserve"> </w:t>
      </w:r>
      <w:proofErr w:type="spellStart"/>
      <w:r>
        <w:t>regx_match</w:t>
      </w:r>
      <w:proofErr w:type="spellEnd"/>
      <w:r w:rsidR="009A0FFE">
        <w:t xml:space="preserve"> and </w:t>
      </w:r>
      <w:proofErr w:type="spellStart"/>
      <w:r w:rsidR="009A0FFE">
        <w:t>regx_match_group</w:t>
      </w:r>
      <w:proofErr w:type="spellEnd"/>
    </w:p>
    <w:p w14:paraId="577056FA" w14:textId="77777777" w:rsidR="00CA4F87" w:rsidRDefault="00CA4F87" w:rsidP="00CA4F87">
      <w:pPr>
        <w:pStyle w:val="ListParagraph"/>
        <w:numPr>
          <w:ilvl w:val="0"/>
          <w:numId w:val="12"/>
        </w:numPr>
      </w:pPr>
      <w:r>
        <w:t>Test the code to ensure no faults and the functionality doesn’t change</w:t>
      </w:r>
    </w:p>
    <w:p w14:paraId="16E01127" w14:textId="18312258" w:rsidR="00466C93" w:rsidRDefault="00AA0D3D" w:rsidP="00A91827">
      <w:pPr>
        <w:pStyle w:val="ListParagraph"/>
        <w:numPr>
          <w:ilvl w:val="0"/>
          <w:numId w:val="12"/>
        </w:numPr>
      </w:pPr>
      <w:r>
        <w:t xml:space="preserve">Repeat step 1 – 2 </w:t>
      </w:r>
      <w:r w:rsidR="009A0FFE">
        <w:t xml:space="preserve">until </w:t>
      </w:r>
      <w:r w:rsidR="001E482A">
        <w:t xml:space="preserve">all </w:t>
      </w:r>
      <w:r w:rsidR="00CA0B63">
        <w:t xml:space="preserve">code smells are </w:t>
      </w:r>
      <w:r w:rsidR="00F34867">
        <w:t>gone</w:t>
      </w:r>
    </w:p>
    <w:p w14:paraId="66F321B8" w14:textId="77777777" w:rsidR="00F34867" w:rsidRDefault="00F34867" w:rsidP="00F34867">
      <w:pPr>
        <w:pStyle w:val="ListParagraph"/>
        <w:numPr>
          <w:ilvl w:val="0"/>
          <w:numId w:val="12"/>
        </w:numPr>
      </w:pPr>
      <w:r>
        <w:t>Inspect the code to assure no new code smells introduced.</w:t>
      </w:r>
    </w:p>
    <w:p w14:paraId="2FFF5041" w14:textId="3821C1C1" w:rsidR="00F34867" w:rsidRDefault="00F34867" w:rsidP="00F34867">
      <w:pPr>
        <w:pStyle w:val="ListParagraph"/>
        <w:numPr>
          <w:ilvl w:val="0"/>
          <w:numId w:val="12"/>
        </w:numPr>
      </w:pPr>
      <w:r>
        <w:t>Pass the PEP8 check</w:t>
      </w:r>
    </w:p>
    <w:p w14:paraId="4B076847" w14:textId="11DD0C6E" w:rsidR="00C12CB2" w:rsidRDefault="00A56A15" w:rsidP="00C12CB2">
      <w:pPr>
        <w:pStyle w:val="Heading3"/>
      </w:pPr>
      <w:r>
        <w:t xml:space="preserve">Refactor the bad smell 3: </w:t>
      </w:r>
      <w:r w:rsidR="00FE724B">
        <w:t>Long Class</w:t>
      </w:r>
    </w:p>
    <w:p w14:paraId="066E0589" w14:textId="30FA6861" w:rsidR="00C12CB2" w:rsidRDefault="00883F2F" w:rsidP="00C12CB2">
      <w:pPr>
        <w:pStyle w:val="ListParagraph"/>
        <w:numPr>
          <w:ilvl w:val="0"/>
          <w:numId w:val="15"/>
        </w:numPr>
      </w:pPr>
      <w:r>
        <w:t xml:space="preserve">Create a </w:t>
      </w:r>
      <w:r w:rsidR="00426AFB">
        <w:t xml:space="preserve">new </w:t>
      </w:r>
      <w:r>
        <w:t>class</w:t>
      </w:r>
      <w:r w:rsidR="00426AFB">
        <w:t xml:space="preserve"> </w:t>
      </w:r>
      <w:proofErr w:type="spellStart"/>
      <w:r w:rsidR="00951C0A">
        <w:t>SelectCommand</w:t>
      </w:r>
      <w:proofErr w:type="spellEnd"/>
      <w:r>
        <w:t xml:space="preserve"> for </w:t>
      </w:r>
      <w:r w:rsidR="00716924">
        <w:t>process</w:t>
      </w:r>
      <w:r w:rsidR="00544D3D">
        <w:t>ing</w:t>
      </w:r>
      <w:r w:rsidR="00716924">
        <w:t xml:space="preserve"> and </w:t>
      </w:r>
      <w:r w:rsidR="00426AFB">
        <w:t>stor</w:t>
      </w:r>
      <w:r w:rsidR="00544D3D">
        <w:t>ing</w:t>
      </w:r>
      <w:r w:rsidR="00426AFB">
        <w:t xml:space="preserve"> the user</w:t>
      </w:r>
      <w:r w:rsidR="002B720E">
        <w:t xml:space="preserve"> input command</w:t>
      </w:r>
      <w:r w:rsidR="00426AFB">
        <w:t>.</w:t>
      </w:r>
    </w:p>
    <w:p w14:paraId="10AE87B8" w14:textId="77777777" w:rsidR="00716924" w:rsidRDefault="00716924" w:rsidP="00716924">
      <w:pPr>
        <w:pStyle w:val="ListParagraph"/>
        <w:numPr>
          <w:ilvl w:val="0"/>
          <w:numId w:val="15"/>
        </w:numPr>
      </w:pPr>
      <w:r>
        <w:t>Test the code to ensure no faults</w:t>
      </w:r>
    </w:p>
    <w:p w14:paraId="61F00981" w14:textId="7C74A8B1" w:rsidR="00716924" w:rsidRDefault="00FB7380" w:rsidP="00C12CB2">
      <w:pPr>
        <w:pStyle w:val="ListParagraph"/>
        <w:numPr>
          <w:ilvl w:val="0"/>
          <w:numId w:val="15"/>
        </w:numPr>
      </w:pPr>
      <w:r>
        <w:t xml:space="preserve">Update the </w:t>
      </w:r>
      <w:r w:rsidR="000F0CA9">
        <w:t xml:space="preserve">method </w:t>
      </w:r>
      <w:proofErr w:type="spellStart"/>
      <w:r w:rsidR="000F0CA9">
        <w:t>do_select</w:t>
      </w:r>
      <w:proofErr w:type="spellEnd"/>
      <w:r w:rsidR="000F0CA9">
        <w:t xml:space="preserve"> by using the new class </w:t>
      </w:r>
      <w:proofErr w:type="spellStart"/>
      <w:r w:rsidR="000F0CA9">
        <w:t>SelectCommand</w:t>
      </w:r>
      <w:proofErr w:type="spellEnd"/>
    </w:p>
    <w:p w14:paraId="4CD65BB1" w14:textId="77777777" w:rsidR="008C7E4B" w:rsidRDefault="008C7E4B" w:rsidP="008C7E4B">
      <w:pPr>
        <w:pStyle w:val="ListParagraph"/>
        <w:numPr>
          <w:ilvl w:val="0"/>
          <w:numId w:val="15"/>
        </w:numPr>
      </w:pPr>
      <w:r>
        <w:t>Test the code to ensure no faults and the functionality doesn’t change</w:t>
      </w:r>
    </w:p>
    <w:p w14:paraId="3560BB38" w14:textId="718B8AE4" w:rsidR="00860C49" w:rsidRDefault="00E100D9" w:rsidP="00860C49">
      <w:pPr>
        <w:pStyle w:val="ListParagraph"/>
        <w:numPr>
          <w:ilvl w:val="0"/>
          <w:numId w:val="15"/>
        </w:numPr>
      </w:pPr>
      <w:r>
        <w:t xml:space="preserve">Move </w:t>
      </w:r>
      <w:r w:rsidR="0067140C">
        <w:t xml:space="preserve">the code used for processing CSV files in the method </w:t>
      </w:r>
      <w:proofErr w:type="spellStart"/>
      <w:r w:rsidR="0067140C">
        <w:t>do_select</w:t>
      </w:r>
      <w:proofErr w:type="spellEnd"/>
      <w:r w:rsidR="0067140C">
        <w:t xml:space="preserve"> to a new </w:t>
      </w:r>
      <w:r w:rsidR="000A41A7">
        <w:t xml:space="preserve">method </w:t>
      </w:r>
      <w:proofErr w:type="spellStart"/>
      <w:r w:rsidR="000A41A7">
        <w:t>select_csv</w:t>
      </w:r>
      <w:proofErr w:type="spellEnd"/>
      <w:r w:rsidR="000A41A7">
        <w:t xml:space="preserve"> in the same class</w:t>
      </w:r>
    </w:p>
    <w:p w14:paraId="1B02FAA6" w14:textId="77777777" w:rsidR="000A41A7" w:rsidRDefault="000A41A7" w:rsidP="000A41A7">
      <w:pPr>
        <w:pStyle w:val="ListParagraph"/>
        <w:numPr>
          <w:ilvl w:val="0"/>
          <w:numId w:val="15"/>
        </w:numPr>
      </w:pPr>
      <w:r>
        <w:t>Test the code to ensure no faults and the functionality doesn’t change</w:t>
      </w:r>
    </w:p>
    <w:p w14:paraId="0A322DE6" w14:textId="4EAC3D52" w:rsidR="000A41A7" w:rsidRDefault="00D05ED1" w:rsidP="00860C49">
      <w:pPr>
        <w:pStyle w:val="ListParagraph"/>
        <w:numPr>
          <w:ilvl w:val="0"/>
          <w:numId w:val="15"/>
        </w:numPr>
      </w:pPr>
      <w:r>
        <w:t>Remove unnecessary exception handling code</w:t>
      </w:r>
    </w:p>
    <w:p w14:paraId="40B9491B" w14:textId="5C3EED9B" w:rsidR="002E54AE" w:rsidRDefault="002E54AE" w:rsidP="00860C49">
      <w:pPr>
        <w:pStyle w:val="ListParagraph"/>
        <w:numPr>
          <w:ilvl w:val="0"/>
          <w:numId w:val="15"/>
        </w:numPr>
      </w:pPr>
      <w:r>
        <w:t>Test the code to ensure no faults and the functionality doesn’t change</w:t>
      </w:r>
    </w:p>
    <w:p w14:paraId="752E4C04" w14:textId="53E6E8F2" w:rsidR="00EF1B9C" w:rsidRDefault="00EF1B9C" w:rsidP="00860C49">
      <w:pPr>
        <w:pStyle w:val="ListParagraph"/>
        <w:numPr>
          <w:ilvl w:val="0"/>
          <w:numId w:val="15"/>
        </w:numPr>
      </w:pPr>
      <w:r>
        <w:t xml:space="preserve">Remove </w:t>
      </w:r>
      <w:r w:rsidR="008546F1">
        <w:t>unnecessary conditional statements</w:t>
      </w:r>
    </w:p>
    <w:p w14:paraId="4A891ACC" w14:textId="25269D2F" w:rsidR="002E54AE" w:rsidRDefault="002E54AE" w:rsidP="00860C49">
      <w:pPr>
        <w:pStyle w:val="ListParagraph"/>
        <w:numPr>
          <w:ilvl w:val="0"/>
          <w:numId w:val="15"/>
        </w:numPr>
      </w:pPr>
      <w:r>
        <w:lastRenderedPageBreak/>
        <w:t>Inspect the code to assure no new code smells introduced.</w:t>
      </w:r>
    </w:p>
    <w:p w14:paraId="5568CCF2" w14:textId="7AA76AF6" w:rsidR="002E54AE" w:rsidRDefault="002E54AE" w:rsidP="002E54AE">
      <w:pPr>
        <w:pStyle w:val="ListParagraph"/>
        <w:numPr>
          <w:ilvl w:val="0"/>
          <w:numId w:val="15"/>
        </w:numPr>
      </w:pPr>
      <w:r>
        <w:t>Pass the PEP8 check</w:t>
      </w:r>
    </w:p>
    <w:p w14:paraId="03BF4C9E" w14:textId="05AA6972" w:rsidR="00A113BD" w:rsidRDefault="00A113BD" w:rsidP="0013376C">
      <w:pPr>
        <w:pStyle w:val="Heading3"/>
      </w:pPr>
      <w:r>
        <w:t>Evaluate the identified code smells</w:t>
      </w:r>
    </w:p>
    <w:p w14:paraId="0212C7FB" w14:textId="65564908" w:rsidR="00A56A15" w:rsidRDefault="000F519E" w:rsidP="00A56A15">
      <w:r>
        <w:t xml:space="preserve">A new </w:t>
      </w:r>
      <w:r w:rsidR="00F70082">
        <w:t>bad</w:t>
      </w:r>
      <w:r>
        <w:t xml:space="preserve"> smell</w:t>
      </w:r>
      <w:r w:rsidR="00F70082">
        <w:t xml:space="preserve"> Primitive Obsession is</w:t>
      </w:r>
      <w:r>
        <w:t xml:space="preserve"> </w:t>
      </w:r>
      <w:r w:rsidR="00F70082">
        <w:t>identified in after the removal of the bad smell 1.</w:t>
      </w:r>
    </w:p>
    <w:p w14:paraId="7D0C35B6" w14:textId="0EF0FB0F" w:rsidR="00F70082" w:rsidRPr="00CD6C8A" w:rsidRDefault="00F70082" w:rsidP="00F70082">
      <w:pPr>
        <w:pStyle w:val="Heading3"/>
      </w:pPr>
      <w:bookmarkStart w:id="1" w:name="_Ref512100225"/>
      <w:r>
        <w:t xml:space="preserve">New </w:t>
      </w:r>
      <w:r>
        <w:t xml:space="preserve">Bad Smell </w:t>
      </w:r>
      <w:r>
        <w:t>5</w:t>
      </w:r>
      <w:r>
        <w:t xml:space="preserve">: </w:t>
      </w:r>
      <w:r>
        <w:rPr>
          <w:rFonts w:hint="eastAsia"/>
        </w:rPr>
        <w:t>Pri</w:t>
      </w:r>
      <w:r>
        <w:t>mitive Obsession</w:t>
      </w:r>
      <w:bookmarkEnd w:id="1"/>
    </w:p>
    <w:p w14:paraId="58757E7A" w14:textId="5DFF53F3" w:rsidR="00F70082" w:rsidRPr="00ED3BF0" w:rsidRDefault="00F70082" w:rsidP="00F70082">
      <w:pPr>
        <w:rPr>
          <w:b/>
        </w:rPr>
      </w:pPr>
      <w:r w:rsidRPr="00ED3BF0">
        <w:rPr>
          <w:b/>
        </w:rPr>
        <w:t xml:space="preserve">Name: </w:t>
      </w:r>
      <w:r>
        <w:rPr>
          <w:b/>
        </w:rPr>
        <w:t>Primitive Obsession</w:t>
      </w:r>
    </w:p>
    <w:p w14:paraId="2E81F5CC" w14:textId="77777777" w:rsidR="00F70082" w:rsidRPr="00ED3BF0" w:rsidRDefault="00F70082" w:rsidP="00F70082">
      <w:pPr>
        <w:rPr>
          <w:b/>
        </w:rPr>
      </w:pPr>
      <w:r w:rsidRPr="00ED3BF0">
        <w:rPr>
          <w:b/>
        </w:rPr>
        <w:t>Location:</w:t>
      </w:r>
    </w:p>
    <w:p w14:paraId="4ABF6707" w14:textId="4B4A634A" w:rsidR="00F70082" w:rsidRDefault="00F70082" w:rsidP="00F70082">
      <w:pPr>
        <w:ind w:left="720"/>
      </w:pPr>
      <w:r>
        <w:t>&lt;controller.py&gt;-&lt;Controller&gt;-&lt;</w:t>
      </w:r>
      <w:proofErr w:type="spellStart"/>
      <w:r>
        <w:t>do_import</w:t>
      </w:r>
      <w:proofErr w:type="spellEnd"/>
      <w:r>
        <w:t>&gt;-&lt;between line 1</w:t>
      </w:r>
      <w:r w:rsidR="006D1415">
        <w:t>08</w:t>
      </w:r>
      <w:r>
        <w:t xml:space="preserve"> and 1</w:t>
      </w:r>
      <w:r w:rsidR="006D1415">
        <w:t>25</w:t>
      </w:r>
      <w:r>
        <w:t>&gt;</w:t>
      </w:r>
    </w:p>
    <w:p w14:paraId="2BE0622B" w14:textId="77777777" w:rsidR="00F70082" w:rsidRPr="00ED3BF0" w:rsidRDefault="00F70082" w:rsidP="00F70082">
      <w:pPr>
        <w:rPr>
          <w:b/>
        </w:rPr>
      </w:pPr>
      <w:r w:rsidRPr="00ED3BF0">
        <w:rPr>
          <w:b/>
        </w:rPr>
        <w:t>Reasons:</w:t>
      </w:r>
    </w:p>
    <w:p w14:paraId="04C47455" w14:textId="031E8ECF" w:rsidR="00F70082" w:rsidRDefault="006D1415" w:rsidP="006D1415">
      <w:pPr>
        <w:pStyle w:val="ListParagraph"/>
        <w:numPr>
          <w:ilvl w:val="0"/>
          <w:numId w:val="16"/>
        </w:numPr>
      </w:pPr>
      <w:r>
        <w:t xml:space="preserve">A </w:t>
      </w:r>
      <w:r w:rsidR="00A701C8">
        <w:t>list is used for storing the commands which is input by the user</w:t>
      </w:r>
    </w:p>
    <w:p w14:paraId="7FAF8FEE" w14:textId="77777777" w:rsidR="00F70082" w:rsidRDefault="00F70082" w:rsidP="00F70082">
      <w:pPr>
        <w:rPr>
          <w:b/>
        </w:rPr>
      </w:pPr>
      <w:r w:rsidRPr="00BB161D">
        <w:rPr>
          <w:b/>
        </w:rPr>
        <w:t xml:space="preserve">Strategies/ approaches: </w:t>
      </w:r>
    </w:p>
    <w:p w14:paraId="6B91538A" w14:textId="11AA6A75" w:rsidR="00360C63" w:rsidRDefault="00360C63" w:rsidP="00360C63">
      <w:pPr>
        <w:ind w:left="720"/>
      </w:pPr>
      <w:r w:rsidRPr="00694B7D">
        <w:t>Replace</w:t>
      </w:r>
      <w:r>
        <w:t xml:space="preserve"> the</w:t>
      </w:r>
      <w:r w:rsidRPr="00694B7D">
        <w:t xml:space="preserve"> </w:t>
      </w:r>
      <w:r>
        <w:t>list</w:t>
      </w:r>
      <w:r w:rsidRPr="00694B7D">
        <w:t xml:space="preserve"> with</w:t>
      </w:r>
      <w:r>
        <w:t xml:space="preserve"> an</w:t>
      </w:r>
      <w:r w:rsidRPr="00694B7D">
        <w:t xml:space="preserve"> object</w:t>
      </w:r>
    </w:p>
    <w:p w14:paraId="2B24113E" w14:textId="41501926" w:rsidR="00F70082" w:rsidRDefault="00360C63" w:rsidP="00A56A15">
      <w:pPr>
        <w:rPr>
          <w:b/>
        </w:rPr>
      </w:pPr>
      <w:r w:rsidRPr="00360C63">
        <w:rPr>
          <w:b/>
        </w:rPr>
        <w:t>Refactoring Steps:</w:t>
      </w:r>
    </w:p>
    <w:p w14:paraId="38E19F85" w14:textId="11831CC5" w:rsidR="00360C63" w:rsidRDefault="00360C63" w:rsidP="00360C63">
      <w:pPr>
        <w:pStyle w:val="ListParagraph"/>
        <w:numPr>
          <w:ilvl w:val="0"/>
          <w:numId w:val="17"/>
        </w:numPr>
      </w:pPr>
      <w:r>
        <w:t xml:space="preserve">Create a new class </w:t>
      </w:r>
      <w:proofErr w:type="spellStart"/>
      <w:r w:rsidR="00544D3D">
        <w:t>ImportCommand</w:t>
      </w:r>
      <w:proofErr w:type="spellEnd"/>
      <w:r w:rsidR="00544D3D">
        <w:t xml:space="preserve"> for processing and storing </w:t>
      </w:r>
      <w:r w:rsidR="002B720E">
        <w:t>the user command</w:t>
      </w:r>
    </w:p>
    <w:p w14:paraId="6EC90ED1" w14:textId="77777777" w:rsidR="00220E8D" w:rsidRDefault="00220E8D" w:rsidP="00220E8D">
      <w:pPr>
        <w:pStyle w:val="ListParagraph"/>
        <w:numPr>
          <w:ilvl w:val="0"/>
          <w:numId w:val="17"/>
        </w:numPr>
      </w:pPr>
      <w:r>
        <w:t>Test the code to ensure no faults</w:t>
      </w:r>
    </w:p>
    <w:p w14:paraId="30ED8E5B" w14:textId="7F841F21" w:rsidR="00220E8D" w:rsidRDefault="00220E8D" w:rsidP="00220E8D">
      <w:pPr>
        <w:pStyle w:val="ListParagraph"/>
        <w:numPr>
          <w:ilvl w:val="0"/>
          <w:numId w:val="17"/>
        </w:numPr>
      </w:pPr>
      <w:r>
        <w:t xml:space="preserve">Update the method </w:t>
      </w:r>
      <w:proofErr w:type="spellStart"/>
      <w:r>
        <w:t>do_</w:t>
      </w:r>
      <w:r>
        <w:t>import</w:t>
      </w:r>
      <w:proofErr w:type="spellEnd"/>
      <w:r>
        <w:t xml:space="preserve"> by using the new class </w:t>
      </w:r>
      <w:proofErr w:type="spellStart"/>
      <w:r>
        <w:t>Import</w:t>
      </w:r>
      <w:r>
        <w:t>Command</w:t>
      </w:r>
      <w:proofErr w:type="spellEnd"/>
    </w:p>
    <w:p w14:paraId="247B1838" w14:textId="77777777" w:rsidR="00220E8D" w:rsidRDefault="00220E8D" w:rsidP="00220E8D">
      <w:pPr>
        <w:pStyle w:val="ListParagraph"/>
        <w:numPr>
          <w:ilvl w:val="0"/>
          <w:numId w:val="17"/>
        </w:numPr>
      </w:pPr>
      <w:r>
        <w:t>Test the code to ensure no faults and the functionality doesn’t change</w:t>
      </w:r>
    </w:p>
    <w:p w14:paraId="6DF368A3" w14:textId="75EC11E9" w:rsidR="002B720E" w:rsidRDefault="003C24CA" w:rsidP="00360C63">
      <w:pPr>
        <w:pStyle w:val="ListParagraph"/>
        <w:numPr>
          <w:ilvl w:val="0"/>
          <w:numId w:val="17"/>
        </w:numPr>
      </w:pPr>
      <w:r>
        <w:t xml:space="preserve">Reorder the </w:t>
      </w:r>
      <w:r w:rsidR="00A17F5D">
        <w:t>conditional statements</w:t>
      </w:r>
    </w:p>
    <w:p w14:paraId="7C77FC92" w14:textId="1AD6B5CA" w:rsidR="00A17F5D" w:rsidRDefault="00A17F5D" w:rsidP="00A17F5D">
      <w:pPr>
        <w:pStyle w:val="ListParagraph"/>
        <w:numPr>
          <w:ilvl w:val="0"/>
          <w:numId w:val="17"/>
        </w:numPr>
      </w:pPr>
      <w:r>
        <w:t>Test the code to ensure no faults and the functionality doesn’t change</w:t>
      </w:r>
    </w:p>
    <w:p w14:paraId="15F51324" w14:textId="77777777" w:rsidR="00A17F5D" w:rsidRDefault="00A17F5D" w:rsidP="00A17F5D">
      <w:pPr>
        <w:pStyle w:val="ListParagraph"/>
        <w:numPr>
          <w:ilvl w:val="0"/>
          <w:numId w:val="17"/>
        </w:numPr>
      </w:pPr>
      <w:r>
        <w:t>Inspect the code to assure no new code smells introduced.</w:t>
      </w:r>
    </w:p>
    <w:p w14:paraId="1E80426A" w14:textId="39AE1FEE" w:rsidR="00A17F5D" w:rsidRPr="00360C63" w:rsidRDefault="00A17F5D" w:rsidP="00A17F5D">
      <w:pPr>
        <w:pStyle w:val="ListParagraph"/>
        <w:numPr>
          <w:ilvl w:val="0"/>
          <w:numId w:val="17"/>
        </w:numPr>
      </w:pPr>
      <w:r>
        <w:t>Pass the PEP8 check</w:t>
      </w:r>
    </w:p>
    <w:p w14:paraId="3A492B41" w14:textId="77777777" w:rsidR="002B334E" w:rsidRPr="007D0BAF" w:rsidRDefault="002B334E" w:rsidP="002B334E"/>
    <w:sectPr w:rsidR="002B334E" w:rsidRPr="007D0BA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26CA2"/>
    <w:multiLevelType w:val="hybridMultilevel"/>
    <w:tmpl w:val="B2C26EF6"/>
    <w:lvl w:ilvl="0" w:tplc="8DBCD0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5E47E2"/>
    <w:multiLevelType w:val="hybridMultilevel"/>
    <w:tmpl w:val="E340CB3E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E2592A"/>
    <w:multiLevelType w:val="hybridMultilevel"/>
    <w:tmpl w:val="E942418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F91465"/>
    <w:multiLevelType w:val="multilevel"/>
    <w:tmpl w:val="8DE031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B937247"/>
    <w:multiLevelType w:val="hybridMultilevel"/>
    <w:tmpl w:val="E942418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C3141"/>
    <w:multiLevelType w:val="hybridMultilevel"/>
    <w:tmpl w:val="AFDADFF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50587"/>
    <w:multiLevelType w:val="hybridMultilevel"/>
    <w:tmpl w:val="E8E0665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4733A8"/>
    <w:multiLevelType w:val="hybridMultilevel"/>
    <w:tmpl w:val="9D462E1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FC3454"/>
    <w:multiLevelType w:val="multilevel"/>
    <w:tmpl w:val="B1D49C6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E867FFD"/>
    <w:multiLevelType w:val="hybridMultilevel"/>
    <w:tmpl w:val="80FA892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F004D3"/>
    <w:multiLevelType w:val="hybridMultilevel"/>
    <w:tmpl w:val="B2FE372C"/>
    <w:lvl w:ilvl="0" w:tplc="12DAB4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2548BA"/>
    <w:multiLevelType w:val="hybridMultilevel"/>
    <w:tmpl w:val="D16A452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9B0F93"/>
    <w:multiLevelType w:val="multilevel"/>
    <w:tmpl w:val="422055D4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7DE5A33"/>
    <w:multiLevelType w:val="hybridMultilevel"/>
    <w:tmpl w:val="B2CE2D2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5C564D"/>
    <w:multiLevelType w:val="hybridMultilevel"/>
    <w:tmpl w:val="9D764900"/>
    <w:lvl w:ilvl="0" w:tplc="82A8C4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855F07"/>
    <w:multiLevelType w:val="multilevel"/>
    <w:tmpl w:val="1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7D8D606C"/>
    <w:multiLevelType w:val="hybridMultilevel"/>
    <w:tmpl w:val="5C768C6E"/>
    <w:lvl w:ilvl="0" w:tplc="0CCC52F8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85" w:hanging="360"/>
      </w:pPr>
    </w:lvl>
    <w:lvl w:ilvl="2" w:tplc="1409001B" w:tentative="1">
      <w:start w:val="1"/>
      <w:numFmt w:val="lowerRoman"/>
      <w:lvlText w:val="%3."/>
      <w:lvlJc w:val="right"/>
      <w:pPr>
        <w:ind w:left="2205" w:hanging="180"/>
      </w:pPr>
    </w:lvl>
    <w:lvl w:ilvl="3" w:tplc="1409000F" w:tentative="1">
      <w:start w:val="1"/>
      <w:numFmt w:val="decimal"/>
      <w:lvlText w:val="%4."/>
      <w:lvlJc w:val="left"/>
      <w:pPr>
        <w:ind w:left="2925" w:hanging="360"/>
      </w:pPr>
    </w:lvl>
    <w:lvl w:ilvl="4" w:tplc="14090019" w:tentative="1">
      <w:start w:val="1"/>
      <w:numFmt w:val="lowerLetter"/>
      <w:lvlText w:val="%5."/>
      <w:lvlJc w:val="left"/>
      <w:pPr>
        <w:ind w:left="3645" w:hanging="360"/>
      </w:pPr>
    </w:lvl>
    <w:lvl w:ilvl="5" w:tplc="1409001B" w:tentative="1">
      <w:start w:val="1"/>
      <w:numFmt w:val="lowerRoman"/>
      <w:lvlText w:val="%6."/>
      <w:lvlJc w:val="right"/>
      <w:pPr>
        <w:ind w:left="4365" w:hanging="180"/>
      </w:pPr>
    </w:lvl>
    <w:lvl w:ilvl="6" w:tplc="1409000F" w:tentative="1">
      <w:start w:val="1"/>
      <w:numFmt w:val="decimal"/>
      <w:lvlText w:val="%7."/>
      <w:lvlJc w:val="left"/>
      <w:pPr>
        <w:ind w:left="5085" w:hanging="360"/>
      </w:pPr>
    </w:lvl>
    <w:lvl w:ilvl="7" w:tplc="14090019" w:tentative="1">
      <w:start w:val="1"/>
      <w:numFmt w:val="lowerLetter"/>
      <w:lvlText w:val="%8."/>
      <w:lvlJc w:val="left"/>
      <w:pPr>
        <w:ind w:left="5805" w:hanging="360"/>
      </w:pPr>
    </w:lvl>
    <w:lvl w:ilvl="8" w:tplc="1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9"/>
  </w:num>
  <w:num w:numId="2">
    <w:abstractNumId w:val="14"/>
  </w:num>
  <w:num w:numId="3">
    <w:abstractNumId w:val="2"/>
  </w:num>
  <w:num w:numId="4">
    <w:abstractNumId w:val="13"/>
  </w:num>
  <w:num w:numId="5">
    <w:abstractNumId w:val="10"/>
  </w:num>
  <w:num w:numId="6">
    <w:abstractNumId w:val="16"/>
  </w:num>
  <w:num w:numId="7">
    <w:abstractNumId w:val="3"/>
  </w:num>
  <w:num w:numId="8">
    <w:abstractNumId w:val="4"/>
  </w:num>
  <w:num w:numId="9">
    <w:abstractNumId w:val="8"/>
  </w:num>
  <w:num w:numId="10">
    <w:abstractNumId w:val="15"/>
  </w:num>
  <w:num w:numId="11">
    <w:abstractNumId w:val="7"/>
  </w:num>
  <w:num w:numId="12">
    <w:abstractNumId w:val="6"/>
  </w:num>
  <w:num w:numId="13">
    <w:abstractNumId w:val="12"/>
  </w:num>
  <w:num w:numId="14">
    <w:abstractNumId w:val="5"/>
  </w:num>
  <w:num w:numId="15">
    <w:abstractNumId w:val="11"/>
  </w:num>
  <w:num w:numId="16">
    <w:abstractNumId w:val="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jSyMAVSlhZmBko6SsGpxcWZ+XkgBRa1AIvbhRgsAAAA"/>
  </w:docVars>
  <w:rsids>
    <w:rsidRoot w:val="00CD6C8A"/>
    <w:rsid w:val="000050D0"/>
    <w:rsid w:val="00047A15"/>
    <w:rsid w:val="00056952"/>
    <w:rsid w:val="00077E7C"/>
    <w:rsid w:val="00095444"/>
    <w:rsid w:val="000A11C6"/>
    <w:rsid w:val="000A41A7"/>
    <w:rsid w:val="000A713C"/>
    <w:rsid w:val="000B05E9"/>
    <w:rsid w:val="000B59F6"/>
    <w:rsid w:val="000C6017"/>
    <w:rsid w:val="000D0C7A"/>
    <w:rsid w:val="000D2404"/>
    <w:rsid w:val="000E03F5"/>
    <w:rsid w:val="000F0CA9"/>
    <w:rsid w:val="000F2031"/>
    <w:rsid w:val="000F519E"/>
    <w:rsid w:val="000F658F"/>
    <w:rsid w:val="000F772A"/>
    <w:rsid w:val="00100D09"/>
    <w:rsid w:val="00111EB4"/>
    <w:rsid w:val="001160D8"/>
    <w:rsid w:val="00121958"/>
    <w:rsid w:val="00124F3B"/>
    <w:rsid w:val="00127CFE"/>
    <w:rsid w:val="0013376C"/>
    <w:rsid w:val="00133F9D"/>
    <w:rsid w:val="00136839"/>
    <w:rsid w:val="001415F3"/>
    <w:rsid w:val="00144B50"/>
    <w:rsid w:val="00157480"/>
    <w:rsid w:val="001647B2"/>
    <w:rsid w:val="001701F1"/>
    <w:rsid w:val="001767EE"/>
    <w:rsid w:val="001956F1"/>
    <w:rsid w:val="001B30F6"/>
    <w:rsid w:val="001C65B6"/>
    <w:rsid w:val="001D3410"/>
    <w:rsid w:val="001D6701"/>
    <w:rsid w:val="001E482A"/>
    <w:rsid w:val="001E5F8F"/>
    <w:rsid w:val="0020218D"/>
    <w:rsid w:val="00202270"/>
    <w:rsid w:val="00220E8D"/>
    <w:rsid w:val="002377A0"/>
    <w:rsid w:val="00244C6C"/>
    <w:rsid w:val="00247333"/>
    <w:rsid w:val="00251B55"/>
    <w:rsid w:val="002831C1"/>
    <w:rsid w:val="00293872"/>
    <w:rsid w:val="002A4B7F"/>
    <w:rsid w:val="002B2DB0"/>
    <w:rsid w:val="002B334E"/>
    <w:rsid w:val="002B720E"/>
    <w:rsid w:val="002C05C2"/>
    <w:rsid w:val="002E54AE"/>
    <w:rsid w:val="00305479"/>
    <w:rsid w:val="00341984"/>
    <w:rsid w:val="00343A28"/>
    <w:rsid w:val="00353620"/>
    <w:rsid w:val="00360C63"/>
    <w:rsid w:val="003907AD"/>
    <w:rsid w:val="003972D0"/>
    <w:rsid w:val="003A0DEF"/>
    <w:rsid w:val="003A5A89"/>
    <w:rsid w:val="003B6ADF"/>
    <w:rsid w:val="003C24CA"/>
    <w:rsid w:val="003C360E"/>
    <w:rsid w:val="003C57C3"/>
    <w:rsid w:val="003C6132"/>
    <w:rsid w:val="003D36C0"/>
    <w:rsid w:val="003D4EBF"/>
    <w:rsid w:val="003E3665"/>
    <w:rsid w:val="003E5B05"/>
    <w:rsid w:val="00422E3A"/>
    <w:rsid w:val="004267D3"/>
    <w:rsid w:val="00426AFB"/>
    <w:rsid w:val="00432C56"/>
    <w:rsid w:val="00432F1E"/>
    <w:rsid w:val="004526F8"/>
    <w:rsid w:val="00452EDF"/>
    <w:rsid w:val="004531EF"/>
    <w:rsid w:val="00466C93"/>
    <w:rsid w:val="0048332D"/>
    <w:rsid w:val="0048494D"/>
    <w:rsid w:val="004A6917"/>
    <w:rsid w:val="004B47ED"/>
    <w:rsid w:val="004B7F51"/>
    <w:rsid w:val="004C15B7"/>
    <w:rsid w:val="004C2754"/>
    <w:rsid w:val="004F2408"/>
    <w:rsid w:val="004F45BB"/>
    <w:rsid w:val="004F4FB9"/>
    <w:rsid w:val="004F7EA5"/>
    <w:rsid w:val="00501682"/>
    <w:rsid w:val="0052230D"/>
    <w:rsid w:val="005374F5"/>
    <w:rsid w:val="00544D3D"/>
    <w:rsid w:val="00545D83"/>
    <w:rsid w:val="00553B47"/>
    <w:rsid w:val="00554684"/>
    <w:rsid w:val="0055714D"/>
    <w:rsid w:val="00562283"/>
    <w:rsid w:val="00570586"/>
    <w:rsid w:val="00570988"/>
    <w:rsid w:val="0057754C"/>
    <w:rsid w:val="00582E04"/>
    <w:rsid w:val="005844ED"/>
    <w:rsid w:val="00593784"/>
    <w:rsid w:val="005A055A"/>
    <w:rsid w:val="005A1E08"/>
    <w:rsid w:val="005B0393"/>
    <w:rsid w:val="005B2C38"/>
    <w:rsid w:val="005B5E38"/>
    <w:rsid w:val="005C533F"/>
    <w:rsid w:val="005D2AB1"/>
    <w:rsid w:val="005D2BC8"/>
    <w:rsid w:val="005D6F5B"/>
    <w:rsid w:val="005D7658"/>
    <w:rsid w:val="005F0111"/>
    <w:rsid w:val="005F0546"/>
    <w:rsid w:val="0060179D"/>
    <w:rsid w:val="00611A53"/>
    <w:rsid w:val="00615492"/>
    <w:rsid w:val="00620D98"/>
    <w:rsid w:val="00621F1F"/>
    <w:rsid w:val="00632FF6"/>
    <w:rsid w:val="00633E44"/>
    <w:rsid w:val="0064226C"/>
    <w:rsid w:val="00644922"/>
    <w:rsid w:val="00653E3A"/>
    <w:rsid w:val="00660C8B"/>
    <w:rsid w:val="00660F02"/>
    <w:rsid w:val="006661E0"/>
    <w:rsid w:val="0067140C"/>
    <w:rsid w:val="00672F1F"/>
    <w:rsid w:val="00676A9A"/>
    <w:rsid w:val="006875EE"/>
    <w:rsid w:val="00694AF0"/>
    <w:rsid w:val="00694B7D"/>
    <w:rsid w:val="006961AC"/>
    <w:rsid w:val="00697E86"/>
    <w:rsid w:val="006A1764"/>
    <w:rsid w:val="006A5652"/>
    <w:rsid w:val="006C266D"/>
    <w:rsid w:val="006C4A0C"/>
    <w:rsid w:val="006D1415"/>
    <w:rsid w:val="006D3D74"/>
    <w:rsid w:val="006D54D1"/>
    <w:rsid w:val="006E7E64"/>
    <w:rsid w:val="006F74B4"/>
    <w:rsid w:val="00707037"/>
    <w:rsid w:val="00712DC2"/>
    <w:rsid w:val="00716924"/>
    <w:rsid w:val="00717775"/>
    <w:rsid w:val="00724F74"/>
    <w:rsid w:val="00727685"/>
    <w:rsid w:val="0073492A"/>
    <w:rsid w:val="00756658"/>
    <w:rsid w:val="00765532"/>
    <w:rsid w:val="007672FD"/>
    <w:rsid w:val="00773E73"/>
    <w:rsid w:val="00776959"/>
    <w:rsid w:val="00785587"/>
    <w:rsid w:val="00785DF4"/>
    <w:rsid w:val="007B1830"/>
    <w:rsid w:val="007C685F"/>
    <w:rsid w:val="007D0BAF"/>
    <w:rsid w:val="007D102A"/>
    <w:rsid w:val="007D2583"/>
    <w:rsid w:val="007F038D"/>
    <w:rsid w:val="008119D2"/>
    <w:rsid w:val="00812A5F"/>
    <w:rsid w:val="00844140"/>
    <w:rsid w:val="00846C6A"/>
    <w:rsid w:val="008546F1"/>
    <w:rsid w:val="00860C49"/>
    <w:rsid w:val="008715C4"/>
    <w:rsid w:val="0087266E"/>
    <w:rsid w:val="00873645"/>
    <w:rsid w:val="0087627D"/>
    <w:rsid w:val="00880B5F"/>
    <w:rsid w:val="00883F2F"/>
    <w:rsid w:val="00891607"/>
    <w:rsid w:val="0089340B"/>
    <w:rsid w:val="00894C6D"/>
    <w:rsid w:val="008A0ACE"/>
    <w:rsid w:val="008B23C7"/>
    <w:rsid w:val="008B3E75"/>
    <w:rsid w:val="008C4081"/>
    <w:rsid w:val="008C50B0"/>
    <w:rsid w:val="008C7E4B"/>
    <w:rsid w:val="008D1A0D"/>
    <w:rsid w:val="008F3255"/>
    <w:rsid w:val="00915AA6"/>
    <w:rsid w:val="0092391E"/>
    <w:rsid w:val="00923A56"/>
    <w:rsid w:val="0094141C"/>
    <w:rsid w:val="00951C0A"/>
    <w:rsid w:val="00961709"/>
    <w:rsid w:val="009632DE"/>
    <w:rsid w:val="00974C58"/>
    <w:rsid w:val="00974E7E"/>
    <w:rsid w:val="00980C15"/>
    <w:rsid w:val="00980DDF"/>
    <w:rsid w:val="009A0FFE"/>
    <w:rsid w:val="009A5284"/>
    <w:rsid w:val="009D5340"/>
    <w:rsid w:val="009E712F"/>
    <w:rsid w:val="00A06593"/>
    <w:rsid w:val="00A113BD"/>
    <w:rsid w:val="00A17F5D"/>
    <w:rsid w:val="00A36270"/>
    <w:rsid w:val="00A56A15"/>
    <w:rsid w:val="00A66E11"/>
    <w:rsid w:val="00A67171"/>
    <w:rsid w:val="00A701C8"/>
    <w:rsid w:val="00A70913"/>
    <w:rsid w:val="00A87ADF"/>
    <w:rsid w:val="00A906B4"/>
    <w:rsid w:val="00A91827"/>
    <w:rsid w:val="00A96D20"/>
    <w:rsid w:val="00AA0D3D"/>
    <w:rsid w:val="00AA183C"/>
    <w:rsid w:val="00AB59FE"/>
    <w:rsid w:val="00AE0C1A"/>
    <w:rsid w:val="00AE778B"/>
    <w:rsid w:val="00AF4984"/>
    <w:rsid w:val="00B03A37"/>
    <w:rsid w:val="00B04B38"/>
    <w:rsid w:val="00B22FD4"/>
    <w:rsid w:val="00B36BD2"/>
    <w:rsid w:val="00B37ACB"/>
    <w:rsid w:val="00B547CE"/>
    <w:rsid w:val="00B74B22"/>
    <w:rsid w:val="00B852B8"/>
    <w:rsid w:val="00B87175"/>
    <w:rsid w:val="00BB161D"/>
    <w:rsid w:val="00BC43FE"/>
    <w:rsid w:val="00BD1B46"/>
    <w:rsid w:val="00BD51F5"/>
    <w:rsid w:val="00BE1489"/>
    <w:rsid w:val="00BE2438"/>
    <w:rsid w:val="00BF6288"/>
    <w:rsid w:val="00C02D2F"/>
    <w:rsid w:val="00C12CB2"/>
    <w:rsid w:val="00C22AB6"/>
    <w:rsid w:val="00C405D8"/>
    <w:rsid w:val="00C425B3"/>
    <w:rsid w:val="00C477DD"/>
    <w:rsid w:val="00C526A0"/>
    <w:rsid w:val="00C62E44"/>
    <w:rsid w:val="00C71FC0"/>
    <w:rsid w:val="00C83550"/>
    <w:rsid w:val="00CA0B63"/>
    <w:rsid w:val="00CA44B8"/>
    <w:rsid w:val="00CA4F87"/>
    <w:rsid w:val="00CB3963"/>
    <w:rsid w:val="00CB75A6"/>
    <w:rsid w:val="00CB79F4"/>
    <w:rsid w:val="00CC3D90"/>
    <w:rsid w:val="00CD0C58"/>
    <w:rsid w:val="00CD3505"/>
    <w:rsid w:val="00CD38E2"/>
    <w:rsid w:val="00CD59AC"/>
    <w:rsid w:val="00CD6C8A"/>
    <w:rsid w:val="00D05ED1"/>
    <w:rsid w:val="00D11412"/>
    <w:rsid w:val="00D13316"/>
    <w:rsid w:val="00D238EB"/>
    <w:rsid w:val="00D26A1C"/>
    <w:rsid w:val="00D301B0"/>
    <w:rsid w:val="00D55EE5"/>
    <w:rsid w:val="00D56A42"/>
    <w:rsid w:val="00D575DB"/>
    <w:rsid w:val="00D614D9"/>
    <w:rsid w:val="00D77EDE"/>
    <w:rsid w:val="00D90269"/>
    <w:rsid w:val="00D95ABE"/>
    <w:rsid w:val="00D97C6F"/>
    <w:rsid w:val="00D97CF0"/>
    <w:rsid w:val="00DA05DC"/>
    <w:rsid w:val="00DA793C"/>
    <w:rsid w:val="00DB5D50"/>
    <w:rsid w:val="00DB74A6"/>
    <w:rsid w:val="00DC0E2F"/>
    <w:rsid w:val="00DC22A6"/>
    <w:rsid w:val="00DC28B8"/>
    <w:rsid w:val="00DC3487"/>
    <w:rsid w:val="00DD0F3F"/>
    <w:rsid w:val="00DD62DE"/>
    <w:rsid w:val="00DD7DE8"/>
    <w:rsid w:val="00DE3E9B"/>
    <w:rsid w:val="00DE3FBE"/>
    <w:rsid w:val="00E01883"/>
    <w:rsid w:val="00E02D7B"/>
    <w:rsid w:val="00E040C2"/>
    <w:rsid w:val="00E078C3"/>
    <w:rsid w:val="00E100D9"/>
    <w:rsid w:val="00E133ED"/>
    <w:rsid w:val="00E1499D"/>
    <w:rsid w:val="00E24890"/>
    <w:rsid w:val="00E35095"/>
    <w:rsid w:val="00E44B0A"/>
    <w:rsid w:val="00E508DA"/>
    <w:rsid w:val="00E6695E"/>
    <w:rsid w:val="00E75113"/>
    <w:rsid w:val="00E81486"/>
    <w:rsid w:val="00E85B63"/>
    <w:rsid w:val="00E877DD"/>
    <w:rsid w:val="00E91777"/>
    <w:rsid w:val="00E956F4"/>
    <w:rsid w:val="00EA0DD3"/>
    <w:rsid w:val="00EA271E"/>
    <w:rsid w:val="00EA36D8"/>
    <w:rsid w:val="00EA55B9"/>
    <w:rsid w:val="00EB45E7"/>
    <w:rsid w:val="00EC1220"/>
    <w:rsid w:val="00EC4BBC"/>
    <w:rsid w:val="00ED3BF0"/>
    <w:rsid w:val="00EE3113"/>
    <w:rsid w:val="00EF1B9C"/>
    <w:rsid w:val="00EF1BF0"/>
    <w:rsid w:val="00F00843"/>
    <w:rsid w:val="00F30A84"/>
    <w:rsid w:val="00F31DDA"/>
    <w:rsid w:val="00F34867"/>
    <w:rsid w:val="00F34A4C"/>
    <w:rsid w:val="00F5052F"/>
    <w:rsid w:val="00F65E4C"/>
    <w:rsid w:val="00F70082"/>
    <w:rsid w:val="00F70D70"/>
    <w:rsid w:val="00F740E7"/>
    <w:rsid w:val="00FA59B6"/>
    <w:rsid w:val="00FB7380"/>
    <w:rsid w:val="00FC0E18"/>
    <w:rsid w:val="00FC19EA"/>
    <w:rsid w:val="00FD46E6"/>
    <w:rsid w:val="00FE2B59"/>
    <w:rsid w:val="00FE724B"/>
    <w:rsid w:val="00FF7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9D2EF"/>
  <w15:chartTrackingRefBased/>
  <w15:docId w15:val="{01934D69-36F5-43CC-A1E4-28BA02422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6C8A"/>
    <w:pPr>
      <w:keepNext/>
      <w:keepLines/>
      <w:numPr>
        <w:numId w:val="10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C8A"/>
    <w:pPr>
      <w:keepNext/>
      <w:keepLines/>
      <w:numPr>
        <w:ilvl w:val="1"/>
        <w:numId w:val="10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391E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391E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391E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391E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391E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391E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391E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6C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D6C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04B3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239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391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391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391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391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39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39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397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3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9E6513-3292-4A19-B7D5-0078F94382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9</TotalTime>
  <Pages>6</Pages>
  <Words>1235</Words>
  <Characters>704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ming Liu</dc:creator>
  <cp:keywords/>
  <dc:description/>
  <cp:lastModifiedBy>Zhiming Liu</cp:lastModifiedBy>
  <cp:revision>342</cp:revision>
  <dcterms:created xsi:type="dcterms:W3CDTF">2018-04-10T10:54:00Z</dcterms:created>
  <dcterms:modified xsi:type="dcterms:W3CDTF">2018-04-21T06:55:00Z</dcterms:modified>
</cp:coreProperties>
</file>